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105625578"/>
    <w:p w14:paraId="7DABB947" w14:textId="60454E70" w:rsidR="00DA7D78" w:rsidRDefault="00DE4247" w:rsidP="00982FF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2BC2ABF2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556504">
                              <w:rPr>
                                <w:b/>
                                <w:sz w:val="34"/>
                                <w:szCs w:val="34"/>
                              </w:rPr>
                              <w:t>Magnitude Comparato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AEE7E4E" w:rsidR="00722E07" w:rsidRDefault="00A528F0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556504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56504">
                              <w:rPr>
                                <w:b/>
                                <w:sz w:val="28"/>
                                <w:szCs w:val="28"/>
                              </w:rPr>
                              <w:t>12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2BC2ABF2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556504">
                        <w:rPr>
                          <w:b/>
                          <w:sz w:val="34"/>
                          <w:szCs w:val="34"/>
                        </w:rPr>
                        <w:t>Magnitude Comparato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AEE7E4E" w:rsidR="00722E07" w:rsidRDefault="00A528F0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556504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56504">
                        <w:rPr>
                          <w:b/>
                          <w:sz w:val="28"/>
                          <w:szCs w:val="28"/>
                        </w:rPr>
                        <w:t>12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0C567ABE" w14:textId="5EF22626" w:rsidR="00C26724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323125" w:history="1">
            <w:r w:rsidR="00C26724" w:rsidRPr="008E38CF">
              <w:rPr>
                <w:rStyle w:val="Hyperlink"/>
                <w:lang w:val="en"/>
              </w:rPr>
              <w:t>1.</w:t>
            </w:r>
            <w:r w:rsidR="00C2672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lang w:val="en"/>
              </w:rPr>
              <w:t>Objectives</w:t>
            </w:r>
            <w:r w:rsidR="00C26724">
              <w:rPr>
                <w:webHidden/>
              </w:rPr>
              <w:tab/>
            </w:r>
            <w:r w:rsidR="00C26724">
              <w:rPr>
                <w:webHidden/>
              </w:rPr>
              <w:fldChar w:fldCharType="begin"/>
            </w:r>
            <w:r w:rsidR="00C26724">
              <w:rPr>
                <w:webHidden/>
              </w:rPr>
              <w:instrText xml:space="preserve"> PAGEREF _Toc168323125 \h </w:instrText>
            </w:r>
            <w:r w:rsidR="00C26724">
              <w:rPr>
                <w:webHidden/>
              </w:rPr>
            </w:r>
            <w:r w:rsidR="00C26724">
              <w:rPr>
                <w:webHidden/>
              </w:rPr>
              <w:fldChar w:fldCharType="separate"/>
            </w:r>
            <w:r w:rsidR="008445A3">
              <w:rPr>
                <w:webHidden/>
              </w:rPr>
              <w:t>4</w:t>
            </w:r>
            <w:r w:rsidR="00C26724">
              <w:rPr>
                <w:webHidden/>
              </w:rPr>
              <w:fldChar w:fldCharType="end"/>
            </w:r>
          </w:hyperlink>
        </w:p>
        <w:p w14:paraId="6CAF8205" w14:textId="1D85D2C2" w:rsidR="00C2672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26" w:history="1">
            <w:r w:rsidR="00C26724" w:rsidRPr="008E38CF">
              <w:rPr>
                <w:rStyle w:val="Hyperlink"/>
              </w:rPr>
              <w:t>2.</w:t>
            </w:r>
            <w:r w:rsidR="00C2672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</w:rPr>
              <w:t>Theory and Design</w:t>
            </w:r>
            <w:r w:rsidR="00C26724">
              <w:rPr>
                <w:webHidden/>
              </w:rPr>
              <w:tab/>
            </w:r>
            <w:r w:rsidR="00C26724">
              <w:rPr>
                <w:webHidden/>
              </w:rPr>
              <w:fldChar w:fldCharType="begin"/>
            </w:r>
            <w:r w:rsidR="00C26724">
              <w:rPr>
                <w:webHidden/>
              </w:rPr>
              <w:instrText xml:space="preserve"> PAGEREF _Toc168323126 \h </w:instrText>
            </w:r>
            <w:r w:rsidR="00C26724">
              <w:rPr>
                <w:webHidden/>
              </w:rPr>
            </w:r>
            <w:r w:rsidR="00C26724">
              <w:rPr>
                <w:webHidden/>
              </w:rPr>
              <w:fldChar w:fldCharType="separate"/>
            </w:r>
            <w:r w:rsidR="008445A3">
              <w:rPr>
                <w:webHidden/>
              </w:rPr>
              <w:t>6</w:t>
            </w:r>
            <w:r w:rsidR="00C26724">
              <w:rPr>
                <w:webHidden/>
              </w:rPr>
              <w:fldChar w:fldCharType="end"/>
            </w:r>
          </w:hyperlink>
        </w:p>
        <w:p w14:paraId="241BE018" w14:textId="5960BFA4" w:rsidR="00C2672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27" w:history="1">
            <w:r w:rsidR="00C26724" w:rsidRPr="008E38CF">
              <w:rPr>
                <w:rStyle w:val="Hyperlink"/>
                <w:noProof/>
              </w:rPr>
              <w:t>2.1</w:t>
            </w:r>
            <w:r w:rsidR="00C2672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noProof/>
              </w:rPr>
              <w:t>Theory</w:t>
            </w:r>
            <w:r w:rsidR="00C26724">
              <w:rPr>
                <w:noProof/>
                <w:webHidden/>
              </w:rPr>
              <w:tab/>
            </w:r>
            <w:r w:rsidR="00C26724">
              <w:rPr>
                <w:noProof/>
                <w:webHidden/>
              </w:rPr>
              <w:fldChar w:fldCharType="begin"/>
            </w:r>
            <w:r w:rsidR="00C26724">
              <w:rPr>
                <w:noProof/>
                <w:webHidden/>
              </w:rPr>
              <w:instrText xml:space="preserve"> PAGEREF _Toc168323127 \h </w:instrText>
            </w:r>
            <w:r w:rsidR="00C26724">
              <w:rPr>
                <w:noProof/>
                <w:webHidden/>
              </w:rPr>
            </w:r>
            <w:r w:rsidR="00C26724">
              <w:rPr>
                <w:noProof/>
                <w:webHidden/>
              </w:rPr>
              <w:fldChar w:fldCharType="separate"/>
            </w:r>
            <w:r w:rsidR="008445A3">
              <w:rPr>
                <w:noProof/>
                <w:webHidden/>
              </w:rPr>
              <w:t>6</w:t>
            </w:r>
            <w:r w:rsidR="00C26724">
              <w:rPr>
                <w:noProof/>
                <w:webHidden/>
              </w:rPr>
              <w:fldChar w:fldCharType="end"/>
            </w:r>
          </w:hyperlink>
        </w:p>
        <w:p w14:paraId="5C70D04F" w14:textId="23352F84" w:rsidR="00C2672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28" w:history="1">
            <w:r w:rsidR="00C26724" w:rsidRPr="008E38CF">
              <w:rPr>
                <w:rStyle w:val="Hyperlink"/>
                <w:noProof/>
              </w:rPr>
              <w:t>2.2</w:t>
            </w:r>
            <w:r w:rsidR="00C2672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noProof/>
                <w:shd w:val="clear" w:color="auto" w:fill="FFFFFF"/>
              </w:rPr>
              <w:t>Requirement</w:t>
            </w:r>
            <w:r w:rsidR="00C26724">
              <w:rPr>
                <w:noProof/>
                <w:webHidden/>
              </w:rPr>
              <w:tab/>
            </w:r>
            <w:r w:rsidR="00C26724">
              <w:rPr>
                <w:noProof/>
                <w:webHidden/>
              </w:rPr>
              <w:fldChar w:fldCharType="begin"/>
            </w:r>
            <w:r w:rsidR="00C26724">
              <w:rPr>
                <w:noProof/>
                <w:webHidden/>
              </w:rPr>
              <w:instrText xml:space="preserve"> PAGEREF _Toc168323128 \h </w:instrText>
            </w:r>
            <w:r w:rsidR="00C26724">
              <w:rPr>
                <w:noProof/>
                <w:webHidden/>
              </w:rPr>
            </w:r>
            <w:r w:rsidR="00C26724">
              <w:rPr>
                <w:noProof/>
                <w:webHidden/>
              </w:rPr>
              <w:fldChar w:fldCharType="separate"/>
            </w:r>
            <w:r w:rsidR="008445A3">
              <w:rPr>
                <w:noProof/>
                <w:webHidden/>
              </w:rPr>
              <w:t>6</w:t>
            </w:r>
            <w:r w:rsidR="00C26724">
              <w:rPr>
                <w:noProof/>
                <w:webHidden/>
              </w:rPr>
              <w:fldChar w:fldCharType="end"/>
            </w:r>
          </w:hyperlink>
        </w:p>
        <w:p w14:paraId="6EF44D80" w14:textId="44BA3FF0" w:rsidR="00C2672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29" w:history="1">
            <w:r w:rsidR="00C26724" w:rsidRPr="008E38CF">
              <w:rPr>
                <w:rStyle w:val="Hyperlink"/>
                <w:noProof/>
              </w:rPr>
              <w:t>2.3</w:t>
            </w:r>
            <w:r w:rsidR="00C2672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noProof/>
                <w:shd w:val="clear" w:color="auto" w:fill="FFFFFF"/>
              </w:rPr>
              <w:t>Solution</w:t>
            </w:r>
            <w:r w:rsidR="00C26724">
              <w:rPr>
                <w:noProof/>
                <w:webHidden/>
              </w:rPr>
              <w:tab/>
            </w:r>
            <w:r w:rsidR="00C26724">
              <w:rPr>
                <w:noProof/>
                <w:webHidden/>
              </w:rPr>
              <w:fldChar w:fldCharType="begin"/>
            </w:r>
            <w:r w:rsidR="00C26724">
              <w:rPr>
                <w:noProof/>
                <w:webHidden/>
              </w:rPr>
              <w:instrText xml:space="preserve"> PAGEREF _Toc168323129 \h </w:instrText>
            </w:r>
            <w:r w:rsidR="00C26724">
              <w:rPr>
                <w:noProof/>
                <w:webHidden/>
              </w:rPr>
            </w:r>
            <w:r w:rsidR="00C26724">
              <w:rPr>
                <w:noProof/>
                <w:webHidden/>
              </w:rPr>
              <w:fldChar w:fldCharType="separate"/>
            </w:r>
            <w:r w:rsidR="008445A3">
              <w:rPr>
                <w:noProof/>
                <w:webHidden/>
              </w:rPr>
              <w:t>6</w:t>
            </w:r>
            <w:r w:rsidR="00C26724">
              <w:rPr>
                <w:noProof/>
                <w:webHidden/>
              </w:rPr>
              <w:fldChar w:fldCharType="end"/>
            </w:r>
          </w:hyperlink>
        </w:p>
        <w:p w14:paraId="2D4E096F" w14:textId="34826BB7" w:rsidR="00C2672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30" w:history="1">
            <w:r w:rsidR="00C26724" w:rsidRPr="008E38CF">
              <w:rPr>
                <w:rStyle w:val="Hyperlink"/>
              </w:rPr>
              <w:t>3.</w:t>
            </w:r>
            <w:r w:rsidR="00C2672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</w:rPr>
              <w:t>VHDL and Verilog</w:t>
            </w:r>
            <w:r w:rsidR="00C26724">
              <w:rPr>
                <w:webHidden/>
              </w:rPr>
              <w:tab/>
            </w:r>
            <w:r w:rsidR="00C26724">
              <w:rPr>
                <w:webHidden/>
              </w:rPr>
              <w:fldChar w:fldCharType="begin"/>
            </w:r>
            <w:r w:rsidR="00C26724">
              <w:rPr>
                <w:webHidden/>
              </w:rPr>
              <w:instrText xml:space="preserve"> PAGEREF _Toc168323130 \h </w:instrText>
            </w:r>
            <w:r w:rsidR="00C26724">
              <w:rPr>
                <w:webHidden/>
              </w:rPr>
            </w:r>
            <w:r w:rsidR="00C26724">
              <w:rPr>
                <w:webHidden/>
              </w:rPr>
              <w:fldChar w:fldCharType="separate"/>
            </w:r>
            <w:r w:rsidR="008445A3">
              <w:rPr>
                <w:webHidden/>
              </w:rPr>
              <w:t>6</w:t>
            </w:r>
            <w:r w:rsidR="00C26724">
              <w:rPr>
                <w:webHidden/>
              </w:rPr>
              <w:fldChar w:fldCharType="end"/>
            </w:r>
          </w:hyperlink>
        </w:p>
        <w:p w14:paraId="25CCAA63" w14:textId="4778BB05" w:rsidR="00C2672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31" w:history="1">
            <w:r w:rsidR="00C26724" w:rsidRPr="008E38CF">
              <w:rPr>
                <w:rStyle w:val="Hyperlink"/>
                <w:noProof/>
              </w:rPr>
              <w:t>3.1</w:t>
            </w:r>
            <w:r w:rsidR="00C2672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noProof/>
              </w:rPr>
              <w:t>VHDL code</w:t>
            </w:r>
            <w:r w:rsidR="00C26724">
              <w:rPr>
                <w:noProof/>
                <w:webHidden/>
              </w:rPr>
              <w:tab/>
            </w:r>
            <w:r w:rsidR="00C26724">
              <w:rPr>
                <w:noProof/>
                <w:webHidden/>
              </w:rPr>
              <w:fldChar w:fldCharType="begin"/>
            </w:r>
            <w:r w:rsidR="00C26724">
              <w:rPr>
                <w:noProof/>
                <w:webHidden/>
              </w:rPr>
              <w:instrText xml:space="preserve"> PAGEREF _Toc168323131 \h </w:instrText>
            </w:r>
            <w:r w:rsidR="00C26724">
              <w:rPr>
                <w:noProof/>
                <w:webHidden/>
              </w:rPr>
            </w:r>
            <w:r w:rsidR="00C26724">
              <w:rPr>
                <w:noProof/>
                <w:webHidden/>
              </w:rPr>
              <w:fldChar w:fldCharType="separate"/>
            </w:r>
            <w:r w:rsidR="008445A3">
              <w:rPr>
                <w:noProof/>
                <w:webHidden/>
              </w:rPr>
              <w:t>6</w:t>
            </w:r>
            <w:r w:rsidR="00C26724">
              <w:rPr>
                <w:noProof/>
                <w:webHidden/>
              </w:rPr>
              <w:fldChar w:fldCharType="end"/>
            </w:r>
          </w:hyperlink>
        </w:p>
        <w:p w14:paraId="37B1613F" w14:textId="36B23D35" w:rsidR="00C2672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32" w:history="1">
            <w:r w:rsidR="00C26724" w:rsidRPr="008E38CF">
              <w:rPr>
                <w:rStyle w:val="Hyperlink"/>
                <w:noProof/>
              </w:rPr>
              <w:t>3.2</w:t>
            </w:r>
            <w:r w:rsidR="00C2672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noProof/>
              </w:rPr>
              <w:t>Verilog code</w:t>
            </w:r>
            <w:r w:rsidR="00C26724">
              <w:rPr>
                <w:noProof/>
                <w:webHidden/>
              </w:rPr>
              <w:tab/>
            </w:r>
            <w:r w:rsidR="00C26724">
              <w:rPr>
                <w:noProof/>
                <w:webHidden/>
              </w:rPr>
              <w:fldChar w:fldCharType="begin"/>
            </w:r>
            <w:r w:rsidR="00C26724">
              <w:rPr>
                <w:noProof/>
                <w:webHidden/>
              </w:rPr>
              <w:instrText xml:space="preserve"> PAGEREF _Toc168323132 \h </w:instrText>
            </w:r>
            <w:r w:rsidR="00C26724">
              <w:rPr>
                <w:noProof/>
                <w:webHidden/>
              </w:rPr>
            </w:r>
            <w:r w:rsidR="00C26724">
              <w:rPr>
                <w:noProof/>
                <w:webHidden/>
              </w:rPr>
              <w:fldChar w:fldCharType="separate"/>
            </w:r>
            <w:r w:rsidR="008445A3">
              <w:rPr>
                <w:noProof/>
                <w:webHidden/>
              </w:rPr>
              <w:t>9</w:t>
            </w:r>
            <w:r w:rsidR="00C26724">
              <w:rPr>
                <w:noProof/>
                <w:webHidden/>
              </w:rPr>
              <w:fldChar w:fldCharType="end"/>
            </w:r>
          </w:hyperlink>
        </w:p>
        <w:p w14:paraId="2AEC7A17" w14:textId="11E3A39A" w:rsidR="00C2672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33" w:history="1">
            <w:r w:rsidR="00C26724" w:rsidRPr="008E38CF">
              <w:rPr>
                <w:rStyle w:val="Hyperlink"/>
              </w:rPr>
              <w:t>4.</w:t>
            </w:r>
            <w:r w:rsidR="00C2672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</w:rPr>
              <w:t>Pin Planner</w:t>
            </w:r>
            <w:r w:rsidR="00C26724">
              <w:rPr>
                <w:webHidden/>
              </w:rPr>
              <w:tab/>
            </w:r>
            <w:r w:rsidR="00C26724">
              <w:rPr>
                <w:webHidden/>
              </w:rPr>
              <w:fldChar w:fldCharType="begin"/>
            </w:r>
            <w:r w:rsidR="00C26724">
              <w:rPr>
                <w:webHidden/>
              </w:rPr>
              <w:instrText xml:space="preserve"> PAGEREF _Toc168323133 \h </w:instrText>
            </w:r>
            <w:r w:rsidR="00C26724">
              <w:rPr>
                <w:webHidden/>
              </w:rPr>
            </w:r>
            <w:r w:rsidR="00C26724">
              <w:rPr>
                <w:webHidden/>
              </w:rPr>
              <w:fldChar w:fldCharType="separate"/>
            </w:r>
            <w:r w:rsidR="008445A3">
              <w:rPr>
                <w:webHidden/>
              </w:rPr>
              <w:t>14</w:t>
            </w:r>
            <w:r w:rsidR="00C26724">
              <w:rPr>
                <w:webHidden/>
              </w:rPr>
              <w:fldChar w:fldCharType="end"/>
            </w:r>
          </w:hyperlink>
        </w:p>
        <w:p w14:paraId="4D1493C7" w14:textId="02391E90" w:rsidR="00C26724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34" w:history="1">
            <w:r w:rsidR="00C26724" w:rsidRPr="008E38CF">
              <w:rPr>
                <w:rStyle w:val="Hyperlink"/>
                <w:noProof/>
              </w:rPr>
              <w:t>4.1</w:t>
            </w:r>
            <w:r w:rsidR="00C26724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noProof/>
              </w:rPr>
              <w:t>Input and Output</w:t>
            </w:r>
            <w:r w:rsidR="00C26724">
              <w:rPr>
                <w:noProof/>
                <w:webHidden/>
              </w:rPr>
              <w:tab/>
            </w:r>
            <w:r w:rsidR="00C26724">
              <w:rPr>
                <w:noProof/>
                <w:webHidden/>
              </w:rPr>
              <w:fldChar w:fldCharType="begin"/>
            </w:r>
            <w:r w:rsidR="00C26724">
              <w:rPr>
                <w:noProof/>
                <w:webHidden/>
              </w:rPr>
              <w:instrText xml:space="preserve"> PAGEREF _Toc168323134 \h </w:instrText>
            </w:r>
            <w:r w:rsidR="00C26724">
              <w:rPr>
                <w:noProof/>
                <w:webHidden/>
              </w:rPr>
            </w:r>
            <w:r w:rsidR="00C26724">
              <w:rPr>
                <w:noProof/>
                <w:webHidden/>
              </w:rPr>
              <w:fldChar w:fldCharType="separate"/>
            </w:r>
            <w:r w:rsidR="008445A3">
              <w:rPr>
                <w:noProof/>
                <w:webHidden/>
              </w:rPr>
              <w:t>14</w:t>
            </w:r>
            <w:r w:rsidR="00C26724">
              <w:rPr>
                <w:noProof/>
                <w:webHidden/>
              </w:rPr>
              <w:fldChar w:fldCharType="end"/>
            </w:r>
          </w:hyperlink>
        </w:p>
        <w:p w14:paraId="297627D0" w14:textId="561F52F9" w:rsidR="00C2672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35" w:history="1">
            <w:r w:rsidR="00C26724" w:rsidRPr="008E38CF">
              <w:rPr>
                <w:rStyle w:val="Hyperlink"/>
              </w:rPr>
              <w:t>5.</w:t>
            </w:r>
            <w:r w:rsidR="00C2672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</w:rPr>
              <w:t>Result</w:t>
            </w:r>
            <w:r w:rsidR="00C26724">
              <w:rPr>
                <w:webHidden/>
              </w:rPr>
              <w:tab/>
            </w:r>
            <w:r w:rsidR="00C26724">
              <w:rPr>
                <w:webHidden/>
              </w:rPr>
              <w:fldChar w:fldCharType="begin"/>
            </w:r>
            <w:r w:rsidR="00C26724">
              <w:rPr>
                <w:webHidden/>
              </w:rPr>
              <w:instrText xml:space="preserve"> PAGEREF _Toc168323135 \h </w:instrText>
            </w:r>
            <w:r w:rsidR="00C26724">
              <w:rPr>
                <w:webHidden/>
              </w:rPr>
            </w:r>
            <w:r w:rsidR="00C26724">
              <w:rPr>
                <w:webHidden/>
              </w:rPr>
              <w:fldChar w:fldCharType="separate"/>
            </w:r>
            <w:r w:rsidR="008445A3">
              <w:rPr>
                <w:webHidden/>
              </w:rPr>
              <w:t>16</w:t>
            </w:r>
            <w:r w:rsidR="00C26724">
              <w:rPr>
                <w:webHidden/>
              </w:rPr>
              <w:fldChar w:fldCharType="end"/>
            </w:r>
          </w:hyperlink>
        </w:p>
        <w:p w14:paraId="07686689" w14:textId="34E22D55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116E6A4E" w14:textId="7E5FC726" w:rsidR="00C26724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8323136" w:history="1">
        <w:r w:rsidR="00C26724" w:rsidRPr="00250420">
          <w:rPr>
            <w:rStyle w:val="Hyperlink"/>
            <w:noProof/>
          </w:rPr>
          <w:t>Figure 2</w:t>
        </w:r>
        <w:r w:rsidR="00C26724" w:rsidRPr="00250420">
          <w:rPr>
            <w:rStyle w:val="Hyperlink"/>
            <w:noProof/>
          </w:rPr>
          <w:noBreakHyphen/>
          <w:t>1: Octal Decoder's Truth Table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36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6</w:t>
        </w:r>
        <w:r w:rsidR="00C26724">
          <w:rPr>
            <w:noProof/>
            <w:webHidden/>
          </w:rPr>
          <w:fldChar w:fldCharType="end"/>
        </w:r>
      </w:hyperlink>
    </w:p>
    <w:p w14:paraId="53F0F0BB" w14:textId="205EFC18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37" w:history="1">
        <w:r w:rsidR="00C26724" w:rsidRPr="00250420">
          <w:rPr>
            <w:rStyle w:val="Hyperlink"/>
            <w:noProof/>
          </w:rPr>
          <w:t>Figure 4</w:t>
        </w:r>
        <w:r w:rsidR="00C26724" w:rsidRPr="00250420">
          <w:rPr>
            <w:rStyle w:val="Hyperlink"/>
            <w:noProof/>
          </w:rPr>
          <w:noBreakHyphen/>
          <w:t>1: SCEMA5F31C6N board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37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4</w:t>
        </w:r>
        <w:r w:rsidR="00C26724">
          <w:rPr>
            <w:noProof/>
            <w:webHidden/>
          </w:rPr>
          <w:fldChar w:fldCharType="end"/>
        </w:r>
      </w:hyperlink>
    </w:p>
    <w:p w14:paraId="5D502362" w14:textId="6E06B85F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38" w:history="1">
        <w:r w:rsidR="00C26724" w:rsidRPr="00250420">
          <w:rPr>
            <w:rStyle w:val="Hyperlink"/>
            <w:noProof/>
          </w:rPr>
          <w:t>Figure 4</w:t>
        </w:r>
        <w:r w:rsidR="00C26724" w:rsidRPr="00250420">
          <w:rPr>
            <w:rStyle w:val="Hyperlink"/>
            <w:noProof/>
          </w:rPr>
          <w:noBreakHyphen/>
          <w:t>2: SW0 and SW1 Pin No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38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5</w:t>
        </w:r>
        <w:r w:rsidR="00C26724">
          <w:rPr>
            <w:noProof/>
            <w:webHidden/>
          </w:rPr>
          <w:fldChar w:fldCharType="end"/>
        </w:r>
      </w:hyperlink>
    </w:p>
    <w:p w14:paraId="666A56C4" w14:textId="1D955EF1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39" w:history="1">
        <w:r w:rsidR="00C26724" w:rsidRPr="00250420">
          <w:rPr>
            <w:rStyle w:val="Hyperlink"/>
            <w:noProof/>
          </w:rPr>
          <w:t>Figure 4</w:t>
        </w:r>
        <w:r w:rsidR="00C26724" w:rsidRPr="00250420">
          <w:rPr>
            <w:rStyle w:val="Hyperlink"/>
            <w:noProof/>
          </w:rPr>
          <w:noBreakHyphen/>
          <w:t>3: LEDR0's Pin No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39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5</w:t>
        </w:r>
        <w:r w:rsidR="00C26724">
          <w:rPr>
            <w:noProof/>
            <w:webHidden/>
          </w:rPr>
          <w:fldChar w:fldCharType="end"/>
        </w:r>
      </w:hyperlink>
    </w:p>
    <w:p w14:paraId="188F9A30" w14:textId="5D96780D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0" w:history="1">
        <w:r w:rsidR="00C26724" w:rsidRPr="00250420">
          <w:rPr>
            <w:rStyle w:val="Hyperlink"/>
            <w:noProof/>
          </w:rPr>
          <w:t>Figure 4</w:t>
        </w:r>
        <w:r w:rsidR="00C26724" w:rsidRPr="00250420">
          <w:rPr>
            <w:rStyle w:val="Hyperlink"/>
            <w:noProof/>
          </w:rPr>
          <w:noBreakHyphen/>
          <w:t>4: HEX's Pin No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40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5</w:t>
        </w:r>
        <w:r w:rsidR="00C26724">
          <w:rPr>
            <w:noProof/>
            <w:webHidden/>
          </w:rPr>
          <w:fldChar w:fldCharType="end"/>
        </w:r>
      </w:hyperlink>
    </w:p>
    <w:p w14:paraId="581AD603" w14:textId="3BA65890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1" w:history="1">
        <w:r w:rsidR="00C26724" w:rsidRPr="00250420">
          <w:rPr>
            <w:rStyle w:val="Hyperlink"/>
            <w:noProof/>
          </w:rPr>
          <w:t>Figure 5</w:t>
        </w:r>
        <w:r w:rsidR="00C26724" w:rsidRPr="00250420">
          <w:rPr>
            <w:rStyle w:val="Hyperlink"/>
            <w:noProof/>
          </w:rPr>
          <w:noBreakHyphen/>
          <w:t>1: When input = ‘000’.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41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6</w:t>
        </w:r>
        <w:r w:rsidR="00C26724">
          <w:rPr>
            <w:noProof/>
            <w:webHidden/>
          </w:rPr>
          <w:fldChar w:fldCharType="end"/>
        </w:r>
      </w:hyperlink>
    </w:p>
    <w:p w14:paraId="1891223C" w14:textId="5E620483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2" w:history="1">
        <w:r w:rsidR="00C26724" w:rsidRPr="00250420">
          <w:rPr>
            <w:rStyle w:val="Hyperlink"/>
            <w:noProof/>
          </w:rPr>
          <w:t>Figure 5</w:t>
        </w:r>
        <w:r w:rsidR="00C26724" w:rsidRPr="00250420">
          <w:rPr>
            <w:rStyle w:val="Hyperlink"/>
            <w:noProof/>
          </w:rPr>
          <w:noBreakHyphen/>
          <w:t>2: When input = ‘111’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42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6</w:t>
        </w:r>
        <w:r w:rsidR="00C26724">
          <w:rPr>
            <w:noProof/>
            <w:webHidden/>
          </w:rPr>
          <w:fldChar w:fldCharType="end"/>
        </w:r>
      </w:hyperlink>
    </w:p>
    <w:p w14:paraId="12DB15EA" w14:textId="3F0BFE7E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3" w:history="1">
        <w:r w:rsidR="00C26724" w:rsidRPr="00250420">
          <w:rPr>
            <w:rStyle w:val="Hyperlink"/>
            <w:noProof/>
          </w:rPr>
          <w:t>Figure 5</w:t>
        </w:r>
        <w:r w:rsidR="00C26724" w:rsidRPr="00250420">
          <w:rPr>
            <w:rStyle w:val="Hyperlink"/>
            <w:noProof/>
          </w:rPr>
          <w:noBreakHyphen/>
          <w:t>3: When input ‘101’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43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7</w:t>
        </w:r>
        <w:r w:rsidR="00C26724">
          <w:rPr>
            <w:noProof/>
            <w:webHidden/>
          </w:rPr>
          <w:fldChar w:fldCharType="end"/>
        </w:r>
      </w:hyperlink>
    </w:p>
    <w:p w14:paraId="79E47BBC" w14:textId="06414E06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4" w:history="1">
        <w:r w:rsidR="00C26724" w:rsidRPr="00250420">
          <w:rPr>
            <w:rStyle w:val="Hyperlink"/>
            <w:noProof/>
          </w:rPr>
          <w:t>Figure 5</w:t>
        </w:r>
        <w:r w:rsidR="00C26724" w:rsidRPr="00250420">
          <w:rPr>
            <w:rStyle w:val="Hyperlink"/>
            <w:noProof/>
          </w:rPr>
          <w:noBreakHyphen/>
          <w:t>4: Input ‘101’ with Complement mode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44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7</w:t>
        </w:r>
        <w:r w:rsidR="00C26724">
          <w:rPr>
            <w:noProof/>
            <w:webHidden/>
          </w:rPr>
          <w:fldChar w:fldCharType="end"/>
        </w:r>
      </w:hyperlink>
    </w:p>
    <w:p w14:paraId="4D6BD14F" w14:textId="46B7058C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5" w:history="1">
        <w:r w:rsidR="00C26724" w:rsidRPr="00250420">
          <w:rPr>
            <w:rStyle w:val="Hyperlink"/>
            <w:noProof/>
          </w:rPr>
          <w:t>Figure 5</w:t>
        </w:r>
        <w:r w:rsidR="00C26724" w:rsidRPr="00250420">
          <w:rPr>
            <w:rStyle w:val="Hyperlink"/>
            <w:noProof/>
          </w:rPr>
          <w:noBreakHyphen/>
          <w:t>5: Input ‘101’ with Multiline mode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45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8</w:t>
        </w:r>
        <w:r w:rsidR="00C26724">
          <w:rPr>
            <w:noProof/>
            <w:webHidden/>
          </w:rPr>
          <w:fldChar w:fldCharType="end"/>
        </w:r>
      </w:hyperlink>
    </w:p>
    <w:p w14:paraId="3C49A0D6" w14:textId="5AAC9CF1" w:rsidR="00C2672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6" w:history="1">
        <w:r w:rsidR="00C26724" w:rsidRPr="00250420">
          <w:rPr>
            <w:rStyle w:val="Hyperlink"/>
            <w:noProof/>
          </w:rPr>
          <w:t>Figure 5</w:t>
        </w:r>
        <w:r w:rsidR="00C26724" w:rsidRPr="00250420">
          <w:rPr>
            <w:rStyle w:val="Hyperlink"/>
            <w:noProof/>
          </w:rPr>
          <w:noBreakHyphen/>
          <w:t>6: Result for adding them up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46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8445A3">
          <w:rPr>
            <w:noProof/>
            <w:webHidden/>
          </w:rPr>
          <w:t>18</w:t>
        </w:r>
        <w:r w:rsidR="00C26724">
          <w:rPr>
            <w:noProof/>
            <w:webHidden/>
          </w:rPr>
          <w:fldChar w:fldCharType="end"/>
        </w:r>
      </w:hyperlink>
    </w:p>
    <w:p w14:paraId="240CE93D" w14:textId="6FAC031D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8323125"/>
      <w:r>
        <w:rPr>
          <w:lang w:val="en"/>
        </w:rPr>
        <w:lastRenderedPageBreak/>
        <w:t>Objectives</w:t>
      </w:r>
      <w:bookmarkEnd w:id="2"/>
    </w:p>
    <w:p w14:paraId="601B334C" w14:textId="3575A36C" w:rsidR="00D04562" w:rsidRPr="00D04562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Design </w:t>
      </w:r>
      <w:r w:rsidR="00556504">
        <w:rPr>
          <w:sz w:val="26"/>
          <w:szCs w:val="28"/>
          <w:lang w:val="en"/>
        </w:rPr>
        <w:t>a Magnitude Comparato</w:t>
      </w:r>
      <w:r w:rsidR="00A528F0">
        <w:rPr>
          <w:sz w:val="26"/>
          <w:szCs w:val="28"/>
          <w:lang w:val="en"/>
        </w:rPr>
        <w:t xml:space="preserve">r </w:t>
      </w:r>
      <w:r>
        <w:rPr>
          <w:sz w:val="26"/>
          <w:szCs w:val="28"/>
          <w:lang w:val="en"/>
        </w:rPr>
        <w:t>using Quartus software</w:t>
      </w:r>
      <w:r w:rsidR="00D04562" w:rsidRPr="00D04562">
        <w:rPr>
          <w:sz w:val="26"/>
          <w:szCs w:val="28"/>
          <w:lang w:val="en"/>
        </w:rPr>
        <w:t>.</w:t>
      </w:r>
    </w:p>
    <w:p w14:paraId="35F3B31B" w14:textId="698D9D50" w:rsidR="007C577D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W</w:t>
      </w:r>
      <w:r w:rsidR="00D04562" w:rsidRPr="00D04562">
        <w:rPr>
          <w:sz w:val="26"/>
          <w:szCs w:val="28"/>
          <w:lang w:val="en"/>
        </w:rPr>
        <w:t xml:space="preserve">rite a </w:t>
      </w:r>
      <w:r w:rsidR="00D04562">
        <w:rPr>
          <w:sz w:val="26"/>
          <w:szCs w:val="28"/>
          <w:lang w:val="en"/>
        </w:rPr>
        <w:t xml:space="preserve">VHDL and Verilog </w:t>
      </w:r>
      <w:r w:rsidR="00D04562" w:rsidRPr="00D04562">
        <w:rPr>
          <w:sz w:val="26"/>
          <w:szCs w:val="28"/>
          <w:lang w:val="en"/>
        </w:rPr>
        <w:t xml:space="preserve">code </w:t>
      </w:r>
      <w:r>
        <w:rPr>
          <w:sz w:val="26"/>
          <w:szCs w:val="28"/>
          <w:lang w:val="en"/>
        </w:rPr>
        <w:t>from the design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704F5E68" w:rsid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Push the code </w:t>
      </w:r>
      <w:r w:rsidR="00074B3A">
        <w:rPr>
          <w:sz w:val="26"/>
          <w:szCs w:val="28"/>
          <w:lang w:val="en"/>
        </w:rPr>
        <w:t xml:space="preserve">and run </w:t>
      </w:r>
      <w:r>
        <w:rPr>
          <w:sz w:val="26"/>
          <w:szCs w:val="28"/>
          <w:lang w:val="en"/>
        </w:rPr>
        <w:t xml:space="preserve">to </w:t>
      </w:r>
      <w:r w:rsidR="00074B3A">
        <w:rPr>
          <w:sz w:val="26"/>
          <w:szCs w:val="28"/>
          <w:lang w:val="en"/>
        </w:rPr>
        <w:t xml:space="preserve">the </w:t>
      </w:r>
      <w:r>
        <w:rPr>
          <w:sz w:val="26"/>
          <w:szCs w:val="28"/>
          <w:lang w:val="en"/>
        </w:rPr>
        <w:t>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4F2789B0" w:rsidR="0077199C" w:rsidRDefault="00A528F0" w:rsidP="00982FF0">
      <w:pPr>
        <w:pStyle w:val="Heading1"/>
        <w:spacing w:line="276" w:lineRule="auto"/>
        <w:jc w:val="both"/>
      </w:pPr>
      <w:bookmarkStart w:id="3" w:name="_Toc168323126"/>
      <w:r>
        <w:lastRenderedPageBreak/>
        <w:t xml:space="preserve">Theory and </w:t>
      </w:r>
      <w:r w:rsidR="00074B3A">
        <w:t>Design</w:t>
      </w:r>
      <w:bookmarkEnd w:id="3"/>
    </w:p>
    <w:p w14:paraId="4343CFA7" w14:textId="4B1C68AA" w:rsidR="00A528F0" w:rsidRDefault="00A528F0" w:rsidP="00A528F0">
      <w:pPr>
        <w:pStyle w:val="Heading2"/>
      </w:pPr>
      <w:bookmarkStart w:id="4" w:name="_Toc168323127"/>
      <w:r>
        <w:t>Theory</w:t>
      </w:r>
      <w:bookmarkEnd w:id="4"/>
    </w:p>
    <w:p w14:paraId="5CFED1E6" w14:textId="4C4961E8" w:rsidR="00A528F0" w:rsidRPr="00A528F0" w:rsidRDefault="00556504" w:rsidP="00A528F0">
      <w:pPr>
        <w:spacing w:before="240" w:line="276" w:lineRule="auto"/>
        <w:rPr>
          <w:szCs w:val="24"/>
          <w:lang w:val="en"/>
        </w:rPr>
      </w:pPr>
      <w:r>
        <w:rPr>
          <w:rStyle w:val="markedcontent"/>
          <w:szCs w:val="24"/>
          <w:shd w:val="clear" w:color="auto" w:fill="FFFFFF"/>
        </w:rPr>
        <w:t xml:space="preserve">Magnitude Comparator is a circuit that </w:t>
      </w:r>
      <w:proofErr w:type="gramStart"/>
      <w:r>
        <w:rPr>
          <w:rStyle w:val="markedcontent"/>
          <w:szCs w:val="24"/>
          <w:shd w:val="clear" w:color="auto" w:fill="FFFFFF"/>
        </w:rPr>
        <w:t>compare</w:t>
      </w:r>
      <w:proofErr w:type="gramEnd"/>
      <w:r>
        <w:rPr>
          <w:rStyle w:val="markedcontent"/>
          <w:szCs w:val="24"/>
          <w:shd w:val="clear" w:color="auto" w:fill="FFFFFF"/>
        </w:rPr>
        <w:t xml:space="preserve"> 2 inputs A and B and give out either 3 output ‘100’, ‘010’ and ‘001’ which should represent Greater Than, Equal, Less Than.</w:t>
      </w:r>
    </w:p>
    <w:p w14:paraId="1513D0EF" w14:textId="6E70AD3F" w:rsidR="0087461C" w:rsidRDefault="00074B3A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68323128"/>
      <w:r>
        <w:rPr>
          <w:shd w:val="clear" w:color="auto" w:fill="FFFFFF"/>
        </w:rPr>
        <w:t>Requirement</w:t>
      </w:r>
      <w:bookmarkEnd w:id="5"/>
    </w:p>
    <w:p w14:paraId="3438C57D" w14:textId="58481FDA" w:rsidR="007B5F17" w:rsidRDefault="007B5F17" w:rsidP="007B5F17">
      <w:pPr>
        <w:pStyle w:val="ListParagraph"/>
        <w:numPr>
          <w:ilvl w:val="0"/>
          <w:numId w:val="41"/>
        </w:numPr>
        <w:jc w:val="left"/>
      </w:pPr>
      <w:r w:rsidRPr="007B5F17">
        <w:rPr>
          <w:rStyle w:val="markedcontent"/>
        </w:rPr>
        <w:t>Use VHDL</w:t>
      </w:r>
      <w:r w:rsidR="00A528F0">
        <w:rPr>
          <w:rStyle w:val="markedcontent"/>
        </w:rPr>
        <w:t xml:space="preserve"> and Verilog</w:t>
      </w:r>
      <w:r w:rsidRPr="007B5F17">
        <w:rPr>
          <w:rStyle w:val="markedcontent"/>
        </w:rPr>
        <w:t xml:space="preserve"> to implement </w:t>
      </w:r>
      <w:r w:rsidR="00556504">
        <w:rPr>
          <w:rStyle w:val="markedcontent"/>
        </w:rPr>
        <w:t>a Magnitude Comparator</w:t>
      </w:r>
      <w:r w:rsidR="00A528F0">
        <w:rPr>
          <w:rStyle w:val="markedcontent"/>
        </w:rPr>
        <w:t xml:space="preserve"> and display to LED [0:</w:t>
      </w:r>
      <w:r w:rsidR="00556504">
        <w:rPr>
          <w:rStyle w:val="markedcontent"/>
        </w:rPr>
        <w:t>2</w:t>
      </w:r>
      <w:r w:rsidR="00A528F0">
        <w:rPr>
          <w:rStyle w:val="markedcontent"/>
        </w:rPr>
        <w:t>].</w:t>
      </w:r>
    </w:p>
    <w:p w14:paraId="752F87B2" w14:textId="498067F3" w:rsid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</w:rPr>
        <w:t>Introduction to the VHDL Case statement</w:t>
      </w:r>
      <w:r>
        <w:rPr>
          <w:rStyle w:val="markedcontent"/>
        </w:rPr>
        <w:t>.</w:t>
      </w:r>
    </w:p>
    <w:p w14:paraId="292409F7" w14:textId="1C5A996F" w:rsidR="007B5F17" w:rsidRP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  <w:b/>
          <w:bCs/>
        </w:rPr>
        <w:t>Above and beyond:</w:t>
      </w:r>
      <w:r>
        <w:rPr>
          <w:rStyle w:val="markedcontent"/>
          <w:b/>
          <w:bCs/>
        </w:rPr>
        <w:t xml:space="preserve"> </w:t>
      </w:r>
      <w:r w:rsidRPr="007B5F17">
        <w:rPr>
          <w:rStyle w:val="markedcontent"/>
          <w:b/>
          <w:bCs/>
        </w:rPr>
        <w:t xml:space="preserve"> </w:t>
      </w:r>
      <w:r w:rsidR="00A528F0">
        <w:rPr>
          <w:rStyle w:val="markedcontent"/>
        </w:rPr>
        <w:t xml:space="preserve">Adding </w:t>
      </w:r>
      <w:r w:rsidR="00BF0D49">
        <w:rPr>
          <w:rStyle w:val="markedcontent"/>
        </w:rPr>
        <w:t>mode</w:t>
      </w:r>
      <w:r w:rsidR="00A528F0">
        <w:rPr>
          <w:rStyle w:val="markedcontent"/>
        </w:rPr>
        <w:t xml:space="preserve">: </w:t>
      </w:r>
      <w:r w:rsidR="00BF0D49">
        <w:rPr>
          <w:rStyle w:val="markedcontent"/>
        </w:rPr>
        <w:t xml:space="preserve">Clock </w:t>
      </w:r>
      <w:proofErr w:type="gramStart"/>
      <w:r w:rsidR="00BF0D49">
        <w:rPr>
          <w:rStyle w:val="markedcontent"/>
        </w:rPr>
        <w:t>count up</w:t>
      </w:r>
      <w:proofErr w:type="gramEnd"/>
      <w:r w:rsidR="00BF0D49">
        <w:rPr>
          <w:rStyle w:val="markedcontent"/>
        </w:rPr>
        <w:t xml:space="preserve"> from 00:00:00 to 23:59:59 with 2 speed normal speed and 100x speed.</w:t>
      </w:r>
    </w:p>
    <w:p w14:paraId="7DA1EDC9" w14:textId="0278F3D9" w:rsidR="00074B3A" w:rsidRDefault="00074B3A" w:rsidP="00074B3A">
      <w:pPr>
        <w:pStyle w:val="Heading2"/>
        <w:rPr>
          <w:rStyle w:val="markedcontent"/>
          <w:shd w:val="clear" w:color="auto" w:fill="FFFFFF"/>
        </w:rPr>
      </w:pPr>
      <w:bookmarkStart w:id="6" w:name="_Toc168323129"/>
      <w:r>
        <w:rPr>
          <w:rStyle w:val="markedcontent"/>
          <w:shd w:val="clear" w:color="auto" w:fill="FFFFFF"/>
        </w:rPr>
        <w:t>Solution</w:t>
      </w:r>
      <w:bookmarkEnd w:id="6"/>
    </w:p>
    <w:p w14:paraId="608DCF6E" w14:textId="2E6B730B" w:rsidR="005649EB" w:rsidRDefault="007B5F17" w:rsidP="005649EB">
      <w:pPr>
        <w:spacing w:line="276" w:lineRule="auto"/>
        <w:jc w:val="left"/>
      </w:pPr>
      <w:r>
        <w:t>To design this</w:t>
      </w:r>
      <w:r w:rsidR="005649EB">
        <w:t xml:space="preserve"> system</w:t>
      </w:r>
      <w:r>
        <w:t>, first need to identify input and output</w:t>
      </w:r>
      <w:r w:rsidR="005649EB">
        <w:t>:</w:t>
      </w:r>
    </w:p>
    <w:p w14:paraId="1C9E3DC5" w14:textId="2C4A215A" w:rsidR="007111F7" w:rsidRDefault="007B5F17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>Input will be from SW0 to SW</w:t>
      </w:r>
      <w:r w:rsidR="00BF0D49">
        <w:t>7</w:t>
      </w:r>
      <w:r w:rsidR="005649EB">
        <w:t>.</w:t>
      </w:r>
    </w:p>
    <w:p w14:paraId="21E23BB5" w14:textId="33C18C94" w:rsidR="005649EB" w:rsidRPr="005649EB" w:rsidRDefault="005649EB" w:rsidP="005649EB">
      <w:pPr>
        <w:pStyle w:val="ListParagraph"/>
        <w:numPr>
          <w:ilvl w:val="0"/>
          <w:numId w:val="42"/>
        </w:numPr>
        <w:spacing w:line="276" w:lineRule="auto"/>
        <w:jc w:val="left"/>
        <w:rPr>
          <w:szCs w:val="24"/>
          <w:shd w:val="clear" w:color="auto" w:fill="FFFFFF"/>
        </w:rPr>
      </w:pPr>
      <w:r>
        <w:t xml:space="preserve">Output will be </w:t>
      </w:r>
      <w:proofErr w:type="gramStart"/>
      <w:r>
        <w:t>LE</w:t>
      </w:r>
      <w:r w:rsidR="00A528F0">
        <w:t>D</w:t>
      </w:r>
      <w:r w:rsidR="00BF0D49">
        <w:t>[</w:t>
      </w:r>
      <w:proofErr w:type="gramEnd"/>
      <w:r w:rsidR="00BF0D49">
        <w:t>2:0]</w:t>
      </w:r>
      <w:r>
        <w:t>.</w:t>
      </w:r>
    </w:p>
    <w:p w14:paraId="043438DF" w14:textId="3FE06A4D" w:rsidR="005649EB" w:rsidRDefault="005649EB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rPr>
          <w:rStyle w:val="markedcontent"/>
          <w:szCs w:val="24"/>
          <w:shd w:val="clear" w:color="auto" w:fill="FFFFFF"/>
        </w:rPr>
        <w:t>Then identify what the output will be</w:t>
      </w:r>
      <w:r w:rsidR="00BF0D49">
        <w:rPr>
          <w:rStyle w:val="markedcontent"/>
          <w:szCs w:val="24"/>
          <w:shd w:val="clear" w:color="auto" w:fill="FFFFFF"/>
        </w:rPr>
        <w:t>,</w:t>
      </w:r>
      <w:r>
        <w:rPr>
          <w:rStyle w:val="markedcontent"/>
          <w:szCs w:val="24"/>
          <w:shd w:val="clear" w:color="auto" w:fill="FFFFFF"/>
        </w:rPr>
        <w:t xml:space="preserve"> from the </w:t>
      </w:r>
      <w:r w:rsidR="00BF0D49">
        <w:rPr>
          <w:rStyle w:val="markedcontent"/>
          <w:szCs w:val="24"/>
          <w:shd w:val="clear" w:color="auto" w:fill="FFFFFF"/>
        </w:rPr>
        <w:t>2 inputs</w:t>
      </w:r>
      <w:r>
        <w:rPr>
          <w:rStyle w:val="markedcontent"/>
          <w:szCs w:val="24"/>
          <w:shd w:val="clear" w:color="auto" w:fill="FFFFFF"/>
        </w:rPr>
        <w:t>,</w:t>
      </w:r>
    </w:p>
    <w:p w14:paraId="2F33EAA8" w14:textId="77777777" w:rsidR="00E325AD" w:rsidRPr="005649EB" w:rsidRDefault="00E325AD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p w14:paraId="07FB6F27" w14:textId="4CADA689" w:rsidR="009A6C47" w:rsidRDefault="00BF0D49" w:rsidP="009A6C47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087FDACE" wp14:editId="6E708CAB">
            <wp:extent cx="3813911" cy="2160000"/>
            <wp:effectExtent l="0" t="0" r="0" b="0"/>
            <wp:docPr id="1022827030" name="Picture 2" descr="74LS85 Comparator Pinout, Examples, Applications Data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74LS85 Comparator Pinout, Examples, Applications Datashee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911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0B7B0" w14:textId="79B9244C" w:rsidR="005649EB" w:rsidRPr="005649EB" w:rsidRDefault="009A6C47" w:rsidP="009A6C47">
      <w:pPr>
        <w:pStyle w:val="Caption"/>
        <w:rPr>
          <w:rStyle w:val="markedcontent"/>
          <w:szCs w:val="24"/>
          <w:shd w:val="clear" w:color="auto" w:fill="FFFFFF"/>
        </w:rPr>
      </w:pPr>
      <w:bookmarkStart w:id="7" w:name="_Toc168323136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8445A3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8445A3">
        <w:rPr>
          <w:noProof/>
        </w:rPr>
        <w:t>1</w:t>
      </w:r>
      <w:r>
        <w:fldChar w:fldCharType="end"/>
      </w:r>
      <w:r>
        <w:t xml:space="preserve">: </w:t>
      </w:r>
      <w:r w:rsidR="00BF0D49">
        <w:t>Magnitude Comparator’s</w:t>
      </w:r>
      <w:r>
        <w:t xml:space="preserve"> Truth Table</w:t>
      </w:r>
      <w:bookmarkEnd w:id="7"/>
    </w:p>
    <w:p w14:paraId="28422981" w14:textId="77777777" w:rsidR="007111F7" w:rsidRDefault="007111F7">
      <w:pPr>
        <w:jc w:val="left"/>
        <w:rPr>
          <w:szCs w:val="24"/>
          <w:shd w:val="clear" w:color="auto" w:fill="FFFFFF"/>
        </w:rPr>
        <w:sectPr w:rsidR="007111F7" w:rsidSect="00861B80">
          <w:headerReference w:type="default" r:id="rId12"/>
          <w:headerReference w:type="first" r:id="rId13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8" w:name="_Toc168323130"/>
      <w:r>
        <w:lastRenderedPageBreak/>
        <w:t>VHDL and Verilog</w:t>
      </w:r>
      <w:bookmarkEnd w:id="8"/>
    </w:p>
    <w:p w14:paraId="6AF063D7" w14:textId="05093B58" w:rsidR="00CE7201" w:rsidRDefault="00ED0153" w:rsidP="00982FF0">
      <w:pPr>
        <w:pStyle w:val="Heading2"/>
      </w:pPr>
      <w:bookmarkStart w:id="9" w:name="_Toc168323131"/>
      <w:r>
        <w:t>VHDL code</w:t>
      </w:r>
      <w:bookmarkEnd w:id="9"/>
    </w:p>
    <w:p w14:paraId="06411BA4" w14:textId="7B620C83" w:rsidR="00BF0D49" w:rsidRPr="00BF0D49" w:rsidRDefault="00BF0D49" w:rsidP="00BF0D49">
      <w:pPr>
        <w:pStyle w:val="Heading3"/>
      </w:pPr>
      <w:r>
        <w:t>Top entity</w:t>
      </w:r>
    </w:p>
    <w:p w14:paraId="3C385AC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58FE617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31EE441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NUMERIC_STD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1CB7C84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18A368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7_VHDL_MagnitudeComparator </w:t>
      </w:r>
      <w:r>
        <w:rPr>
          <w:rStyle w:val="linewrapper"/>
          <w:b/>
          <w:bCs/>
          <w:color w:val="800000"/>
        </w:rPr>
        <w:t>is</w:t>
      </w:r>
    </w:p>
    <w:p w14:paraId="3E5B063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</w:p>
    <w:p w14:paraId="4509C9F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(</w:t>
      </w:r>
    </w:p>
    <w:p w14:paraId="2395D0B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4575AB7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LOCK_</w:t>
      </w:r>
      <w:proofErr w:type="gramStart"/>
      <w:r>
        <w:rPr>
          <w:rStyle w:val="linewrapper"/>
          <w:color w:val="000000"/>
        </w:rPr>
        <w:t xml:space="preserve">50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4E40C98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A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680283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B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D92CC1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mode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23ABBA7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</w:p>
    <w:p w14:paraId="0E1C23B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68940DA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LED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2DDCE5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</w:t>
      </w:r>
      <w:proofErr w:type="gramStart"/>
      <w:r>
        <w:rPr>
          <w:rStyle w:val="linewrapper"/>
          <w:color w:val="000000"/>
        </w:rPr>
        <w:t xml:space="preserve">0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2428CD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</w:t>
      </w:r>
      <w:proofErr w:type="gramStart"/>
      <w:r>
        <w:rPr>
          <w:rStyle w:val="linewrapper"/>
          <w:color w:val="000000"/>
        </w:rPr>
        <w:t xml:space="preserve">1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E210F4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</w:t>
      </w:r>
      <w:proofErr w:type="gramStart"/>
      <w:r>
        <w:rPr>
          <w:rStyle w:val="linewrapper"/>
          <w:color w:val="000000"/>
        </w:rPr>
        <w:t xml:space="preserve">2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5532EF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</w:t>
      </w:r>
      <w:proofErr w:type="gramStart"/>
      <w:r>
        <w:rPr>
          <w:rStyle w:val="linewrapper"/>
          <w:color w:val="000000"/>
        </w:rPr>
        <w:t xml:space="preserve">3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33CB6D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</w:t>
      </w:r>
      <w:proofErr w:type="gramStart"/>
      <w:r>
        <w:rPr>
          <w:rStyle w:val="linewrapper"/>
          <w:color w:val="000000"/>
        </w:rPr>
        <w:t xml:space="preserve">4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B3ED6B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</w:t>
      </w:r>
      <w:proofErr w:type="gramStart"/>
      <w:r>
        <w:rPr>
          <w:rStyle w:val="linewrapper"/>
          <w:color w:val="000000"/>
        </w:rPr>
        <w:t xml:space="preserve">5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64BFA29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26CE382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04DF9B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800080"/>
        </w:rPr>
        <w:t>;</w:t>
      </w:r>
      <w:proofErr w:type="gramEnd"/>
    </w:p>
    <w:p w14:paraId="5A7142A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6181AA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Behaviora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7_VHDL_MagnitudeComparator </w:t>
      </w:r>
      <w:r>
        <w:rPr>
          <w:rStyle w:val="linewrapper"/>
          <w:b/>
          <w:bCs/>
          <w:color w:val="800000"/>
        </w:rPr>
        <w:t>is</w:t>
      </w:r>
    </w:p>
    <w:p w14:paraId="25C4364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3638DB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Module declaration</w:t>
      </w:r>
    </w:p>
    <w:p w14:paraId="4D41C28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7_VHDL_Timer </w:t>
      </w:r>
      <w:r>
        <w:rPr>
          <w:rStyle w:val="linewrapper"/>
          <w:b/>
          <w:bCs/>
          <w:color w:val="800000"/>
        </w:rPr>
        <w:t>is</w:t>
      </w:r>
      <w:r>
        <w:rPr>
          <w:rStyle w:val="linewrapper"/>
          <w:color w:val="000000"/>
        </w:rPr>
        <w:t xml:space="preserve"> </w:t>
      </w:r>
    </w:p>
    <w:p w14:paraId="6ED1D09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</w:p>
    <w:p w14:paraId="023D5A7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(</w:t>
      </w:r>
    </w:p>
    <w:p w14:paraId="06C3BCD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1E2FDCB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Clk</w:t>
      </w:r>
      <w:proofErr w:type="spellEnd"/>
      <w:r>
        <w:rPr>
          <w:rStyle w:val="linewrapper"/>
          <w:color w:val="000000"/>
        </w:rPr>
        <w:t xml:space="preserve">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2D3274AB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Enable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03B290D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746A3EB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2AF5993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Seconds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2B0385D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Minutes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4133093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ours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</w:p>
    <w:p w14:paraId="5DF5309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256C24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75676C4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BB1441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Singal declaration</w:t>
      </w:r>
    </w:p>
    <w:p w14:paraId="7A8D389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16C0A85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7807B18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A33702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Enable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02623A7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D68FCB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Seconds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0FB2942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Minutes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50EB619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Hours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710B65C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D4D26B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3D2173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Function</w:t>
      </w:r>
    </w:p>
    <w:p w14:paraId="5DD1545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function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Number 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429CC89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lastRenderedPageBreak/>
        <w:t>begin</w:t>
      </w:r>
    </w:p>
    <w:p w14:paraId="13C8644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Numb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09BB072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70F22F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ABD1A7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3AE5FE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3A17AE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4F5D2C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5A3FFB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F96377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0DAD99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</w:t>
      </w: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6D9B43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9</w:t>
      </w: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8E39DB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F253E8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12DBC55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142E525B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01A25E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62DF02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Main code</w:t>
      </w:r>
    </w:p>
    <w:p w14:paraId="7B62059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7A7C74D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 xml:space="preserve">-- Module </w:t>
      </w:r>
      <w:proofErr w:type="spellStart"/>
      <w:r>
        <w:rPr>
          <w:rStyle w:val="linewrapper"/>
          <w:color w:val="696969"/>
        </w:rPr>
        <w:t>instatiate</w:t>
      </w:r>
      <w:proofErr w:type="spellEnd"/>
    </w:p>
    <w:p w14:paraId="139C901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module_timer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7_VHDL_Timer</w:t>
      </w:r>
    </w:p>
    <w:p w14:paraId="7851812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map</w:t>
      </w:r>
    </w:p>
    <w:p w14:paraId="69D5709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(</w:t>
      </w:r>
    </w:p>
    <w:p w14:paraId="3C4E2C2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Clk</w:t>
      </w:r>
      <w:proofErr w:type="spellEnd"/>
      <w:r>
        <w:rPr>
          <w:rStyle w:val="linewrapper"/>
          <w:color w:val="000000"/>
        </w:rPr>
        <w:t xml:space="preserve">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CLOCK_50</w:t>
      </w:r>
      <w:r>
        <w:rPr>
          <w:rStyle w:val="linewrapper"/>
          <w:color w:val="808030"/>
        </w:rPr>
        <w:t>,</w:t>
      </w:r>
    </w:p>
    <w:p w14:paraId="1E0083F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Enable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808030"/>
        </w:rPr>
        <w:t>&gt;</w:t>
      </w:r>
      <w:r>
        <w:rPr>
          <w:rStyle w:val="linewrapper"/>
          <w:color w:val="000000"/>
        </w:rPr>
        <w:t xml:space="preserve"> Enable</w:t>
      </w:r>
      <w:r>
        <w:rPr>
          <w:rStyle w:val="linewrapper"/>
          <w:color w:val="808030"/>
        </w:rPr>
        <w:t>,</w:t>
      </w:r>
    </w:p>
    <w:p w14:paraId="14D3BCF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Seconds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Seconds</w:t>
      </w:r>
      <w:r>
        <w:rPr>
          <w:rStyle w:val="linewrapper"/>
          <w:color w:val="808030"/>
        </w:rPr>
        <w:t>,</w:t>
      </w:r>
    </w:p>
    <w:p w14:paraId="1A0499C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Minutes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Minutes</w:t>
      </w:r>
      <w:r>
        <w:rPr>
          <w:rStyle w:val="linewrapper"/>
          <w:color w:val="808030"/>
        </w:rPr>
        <w:t>,</w:t>
      </w:r>
    </w:p>
    <w:p w14:paraId="3D8C6FE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ours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Hours</w:t>
      </w:r>
    </w:p>
    <w:p w14:paraId="4FAD365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309E65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6DD68FC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Process</w:t>
      </w:r>
    </w:p>
    <w:p w14:paraId="5B571FB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CLOCK_50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Seconds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Minutes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Hours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  <w:r>
        <w:rPr>
          <w:rStyle w:val="linewrapper"/>
          <w:color w:val="000000"/>
        </w:rPr>
        <w:t xml:space="preserve"> </w:t>
      </w:r>
    </w:p>
    <w:p w14:paraId="38684F2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14B244D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1606ED1B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Disable Timer</w:t>
      </w:r>
    </w:p>
    <w:p w14:paraId="22C2DCDB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Enable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</w:t>
      </w:r>
      <w:proofErr w:type="gramStart"/>
      <w:r>
        <w:rPr>
          <w:rStyle w:val="linewrapper"/>
          <w:color w:val="0000E6"/>
        </w:rPr>
        <w:t>'</w:t>
      </w:r>
      <w:r>
        <w:rPr>
          <w:rStyle w:val="linewrapper"/>
          <w:color w:val="800080"/>
        </w:rPr>
        <w:t>;</w:t>
      </w:r>
      <w:proofErr w:type="gramEnd"/>
    </w:p>
    <w:p w14:paraId="289F924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CBC7E8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Reset HEX2</w:t>
      </w:r>
    </w:p>
    <w:p w14:paraId="364E996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2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05F92C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6D8FBDE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 xml:space="preserve">-- Convert A and B from </w:t>
      </w:r>
      <w:proofErr w:type="spellStart"/>
      <w:r>
        <w:rPr>
          <w:rStyle w:val="linewrapper"/>
          <w:color w:val="696969"/>
        </w:rPr>
        <w:t>std_logic</w:t>
      </w:r>
      <w:proofErr w:type="spellEnd"/>
      <w:r>
        <w:rPr>
          <w:rStyle w:val="linewrapper"/>
          <w:color w:val="696969"/>
        </w:rPr>
        <w:t xml:space="preserve"> to integer</w:t>
      </w:r>
    </w:p>
    <w:p w14:paraId="3E7440C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_integer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BB7977"/>
        </w:rPr>
        <w:t>unsigned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)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0CE6B51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_integer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BB7977"/>
        </w:rPr>
        <w:t>unsigned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)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09BE0B2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5ABF6C5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Display A and B in decimal</w:t>
      </w:r>
    </w:p>
    <w:p w14:paraId="7CABA81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605C181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A</w:t>
      </w:r>
    </w:p>
    <w:p w14:paraId="48157BA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B34B5B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02B17D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03EC3D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B</w:t>
      </w:r>
    </w:p>
    <w:p w14:paraId="02ECBB9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4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EE4920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5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r>
        <w:rPr>
          <w:rStyle w:val="linewrapper"/>
          <w:color w:val="000000"/>
        </w:rPr>
        <w:t xml:space="preserve">            </w:t>
      </w:r>
    </w:p>
    <w:p w14:paraId="31C3E5E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4357F67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Compare A and B</w:t>
      </w:r>
    </w:p>
    <w:p w14:paraId="2096C60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</w:t>
      </w:r>
    </w:p>
    <w:p w14:paraId="533837D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EC1F9A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HEX3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2938CB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b/>
          <w:bCs/>
          <w:color w:val="800000"/>
        </w:rPr>
        <w:t>elsif</w:t>
      </w:r>
      <w:proofErr w:type="spell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</w:t>
      </w:r>
    </w:p>
    <w:p w14:paraId="518AAE9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058835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HEX3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EB45C9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lse</w:t>
      </w:r>
    </w:p>
    <w:p w14:paraId="185072C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150346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HEX3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0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CF733C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128A236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587CCC2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lse</w:t>
      </w:r>
    </w:p>
    <w:p w14:paraId="46B1EF8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Enable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1</w:t>
      </w:r>
      <w:proofErr w:type="gramStart"/>
      <w:r>
        <w:rPr>
          <w:rStyle w:val="linewrapper"/>
          <w:color w:val="0000E6"/>
        </w:rPr>
        <w:t>'</w:t>
      </w:r>
      <w:r>
        <w:rPr>
          <w:rStyle w:val="linewrapper"/>
          <w:color w:val="800080"/>
        </w:rPr>
        <w:t>;</w:t>
      </w:r>
      <w:proofErr w:type="gramEnd"/>
    </w:p>
    <w:p w14:paraId="333F00A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30A0FF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Display Second</w:t>
      </w:r>
    </w:p>
    <w:p w14:paraId="0413612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Seconds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682062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Seconds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532035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1AB71B6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Display Minute</w:t>
      </w:r>
    </w:p>
    <w:p w14:paraId="7DA3804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2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Minutes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47C3A2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3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Minutes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CCF731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2D7EDE1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Display Hour</w:t>
      </w:r>
    </w:p>
    <w:p w14:paraId="771A328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4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Hours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31144A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5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Hours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8838BD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39979FE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8DE25A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4D565A9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4DF440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  <w:r>
        <w:rPr>
          <w:rStyle w:val="linewrapper"/>
          <w:color w:val="000000"/>
        </w:rPr>
        <w:t xml:space="preserve">    </w:t>
      </w:r>
    </w:p>
    <w:p w14:paraId="0441983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379170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800080"/>
        </w:rPr>
        <w:t>;</w:t>
      </w:r>
      <w:proofErr w:type="gramEnd"/>
    </w:p>
    <w:p w14:paraId="3A66138F" w14:textId="77777777" w:rsidR="009A6C47" w:rsidRDefault="009A6C47" w:rsidP="009A6C47">
      <w:pPr>
        <w:pStyle w:val="HTMLPreformatted"/>
        <w:shd w:val="clear" w:color="auto" w:fill="FFFFFF"/>
        <w:ind w:left="480"/>
        <w:rPr>
          <w:color w:val="000000"/>
        </w:rPr>
      </w:pPr>
      <w:r>
        <w:rPr>
          <w:rStyle w:val="linewrapper"/>
          <w:color w:val="000000"/>
        </w:rPr>
        <w:t xml:space="preserve"> </w:t>
      </w:r>
    </w:p>
    <w:p w14:paraId="25B88EF4" w14:textId="7381A698" w:rsidR="001C6C9F" w:rsidRDefault="00BF0D49" w:rsidP="00BF0D49">
      <w:pPr>
        <w:pStyle w:val="Heading3"/>
      </w:pPr>
      <w:r>
        <w:t>Component Timer</w:t>
      </w:r>
    </w:p>
    <w:p w14:paraId="4350F31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138B3F3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60058DE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021BE1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7_VHDL_Timer </w:t>
      </w:r>
      <w:r>
        <w:rPr>
          <w:rStyle w:val="linewrapper"/>
          <w:b/>
          <w:bCs/>
          <w:color w:val="800000"/>
        </w:rPr>
        <w:t>is</w:t>
      </w:r>
    </w:p>
    <w:p w14:paraId="39867D2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</w:p>
    <w:p w14:paraId="777B2FBB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4BE3037B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5F096AE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Clk</w:t>
      </w:r>
      <w:proofErr w:type="spellEnd"/>
      <w:r>
        <w:rPr>
          <w:rStyle w:val="linewrapper"/>
          <w:color w:val="000000"/>
        </w:rPr>
        <w:t xml:space="preserve">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075755B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Enable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3C7F5A7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7CBE680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2FAA152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Seconds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2AFB85E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Minutes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0E4D33A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Hours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</w:p>
    <w:p w14:paraId="42C4739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593A92D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CCDC8B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800080"/>
        </w:rPr>
        <w:t>;</w:t>
      </w:r>
      <w:proofErr w:type="gramEnd"/>
    </w:p>
    <w:p w14:paraId="4D9AC6A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5C33C1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RT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7_VHDL_Timer </w:t>
      </w:r>
      <w:r>
        <w:rPr>
          <w:rStyle w:val="linewrapper"/>
          <w:b/>
          <w:bCs/>
          <w:color w:val="800000"/>
        </w:rPr>
        <w:t>is</w:t>
      </w:r>
    </w:p>
    <w:p w14:paraId="6DE55F9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13916C9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-- Signal Declaration</w:t>
      </w:r>
    </w:p>
    <w:p w14:paraId="4CFFA80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Ticks    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06DD35B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6F61560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-- Procedure</w:t>
      </w:r>
    </w:p>
    <w:p w14:paraId="042F755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procedur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ncrement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signal</w:t>
      </w:r>
      <w:proofErr w:type="gramEnd"/>
      <w:r>
        <w:rPr>
          <w:rStyle w:val="linewrapper"/>
          <w:color w:val="000000"/>
        </w:rPr>
        <w:t xml:space="preserve">   Counter   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2BB52FB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        </w:t>
      </w:r>
      <w:r>
        <w:rPr>
          <w:rStyle w:val="linewrapper"/>
          <w:b/>
          <w:bCs/>
          <w:color w:val="800000"/>
        </w:rPr>
        <w:t>constant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MaxValue</w:t>
      </w:r>
      <w:proofErr w:type="spellEnd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60F3962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        </w:t>
      </w:r>
      <w:r>
        <w:rPr>
          <w:rStyle w:val="linewrapper"/>
          <w:b/>
          <w:bCs/>
          <w:color w:val="800000"/>
        </w:rPr>
        <w:t>variable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Reset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boolean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7BD3615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774AB31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Counter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axValu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-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07C4EA0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Reset Counter</w:t>
      </w:r>
    </w:p>
    <w:p w14:paraId="2851AC7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Counter  </w:t>
      </w:r>
      <w:r>
        <w:rPr>
          <w:rStyle w:val="linewrapper"/>
          <w:color w:val="808030"/>
        </w:rPr>
        <w:t>&lt;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6052EA8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proofErr w:type="gramStart"/>
      <w:r>
        <w:rPr>
          <w:rStyle w:val="linewrapper"/>
          <w:color w:val="000000"/>
        </w:rPr>
        <w:t>Reset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rue</w:t>
      </w:r>
      <w:r>
        <w:rPr>
          <w:rStyle w:val="linewrapper"/>
          <w:color w:val="800080"/>
        </w:rPr>
        <w:t>;</w:t>
      </w:r>
    </w:p>
    <w:p w14:paraId="67FB78C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</w:p>
    <w:p w14:paraId="35557EA7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Counter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Counter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0080"/>
        </w:rPr>
        <w:t>;</w:t>
      </w:r>
      <w:proofErr w:type="gramEnd"/>
    </w:p>
    <w:p w14:paraId="2BE8990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</w:t>
      </w:r>
      <w:proofErr w:type="spellStart"/>
      <w:proofErr w:type="gramStart"/>
      <w:r>
        <w:rPr>
          <w:rStyle w:val="linewrapper"/>
          <w:color w:val="000000"/>
        </w:rPr>
        <w:t>Reset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False</w:t>
      </w:r>
      <w:r>
        <w:rPr>
          <w:rStyle w:val="linewrapper"/>
          <w:color w:val="800080"/>
        </w:rPr>
        <w:t>;</w:t>
      </w:r>
    </w:p>
    <w:p w14:paraId="1543322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4DE8CEA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dure</w:t>
      </w:r>
      <w:r>
        <w:rPr>
          <w:rStyle w:val="linewrapper"/>
          <w:color w:val="800080"/>
        </w:rPr>
        <w:t>;</w:t>
      </w:r>
      <w:proofErr w:type="gramEnd"/>
    </w:p>
    <w:p w14:paraId="774BA7A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2C6B1E6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247A884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BCAAF0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Clk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Enable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79A8C7C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5B05E8C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Variable Declaring</w:t>
      </w:r>
    </w:p>
    <w:p w14:paraId="0CBFE3F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variable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condsFlag</w:t>
      </w:r>
      <w:proofErr w:type="spellEnd"/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boolean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F4D75"/>
        </w:rPr>
        <w:t>false</w:t>
      </w:r>
      <w:r>
        <w:rPr>
          <w:rStyle w:val="linewrapper"/>
          <w:color w:val="800080"/>
        </w:rPr>
        <w:t>;</w:t>
      </w:r>
    </w:p>
    <w:p w14:paraId="3898A9F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variable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inutesFlag</w:t>
      </w:r>
      <w:proofErr w:type="spellEnd"/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boolean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F4D75"/>
        </w:rPr>
        <w:t>false</w:t>
      </w:r>
      <w:r>
        <w:rPr>
          <w:rStyle w:val="linewrapper"/>
          <w:color w:val="800080"/>
        </w:rPr>
        <w:t>;</w:t>
      </w:r>
    </w:p>
    <w:p w14:paraId="53BCFD2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variable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HoursFlag</w:t>
      </w:r>
      <w:proofErr w:type="spellEnd"/>
      <w:r>
        <w:rPr>
          <w:rStyle w:val="linewrapper"/>
          <w:color w:val="000000"/>
        </w:rPr>
        <w:t xml:space="preserve">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boolean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F4D75"/>
        </w:rPr>
        <w:t>false</w:t>
      </w:r>
      <w:r>
        <w:rPr>
          <w:rStyle w:val="linewrapper"/>
          <w:color w:val="800080"/>
        </w:rPr>
        <w:t>;</w:t>
      </w:r>
    </w:p>
    <w:p w14:paraId="1449E47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71CE94C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onstan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axSeconds</w:t>
      </w:r>
      <w:proofErr w:type="spellEnd"/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0</w:t>
      </w:r>
      <w:r>
        <w:rPr>
          <w:rStyle w:val="linewrapper"/>
          <w:color w:val="800080"/>
        </w:rPr>
        <w:t>;</w:t>
      </w:r>
    </w:p>
    <w:p w14:paraId="1D2D7CB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onstan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axMinutes</w:t>
      </w:r>
      <w:proofErr w:type="spellEnd"/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0</w:t>
      </w:r>
      <w:r>
        <w:rPr>
          <w:rStyle w:val="linewrapper"/>
          <w:color w:val="800080"/>
        </w:rPr>
        <w:t>;</w:t>
      </w:r>
    </w:p>
    <w:p w14:paraId="75155E5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onstan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axHours</w:t>
      </w:r>
      <w:proofErr w:type="spellEnd"/>
      <w:r>
        <w:rPr>
          <w:rStyle w:val="linewrapper"/>
          <w:color w:val="000000"/>
        </w:rPr>
        <w:t xml:space="preserve">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4</w:t>
      </w:r>
      <w:r>
        <w:rPr>
          <w:rStyle w:val="linewrapper"/>
          <w:color w:val="800080"/>
        </w:rPr>
        <w:t>;</w:t>
      </w:r>
    </w:p>
    <w:p w14:paraId="4FD18A8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34BCED6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onstan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lockFrequency</w:t>
      </w:r>
      <w:proofErr w:type="spellEnd"/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0000000</w:t>
      </w:r>
      <w:r>
        <w:rPr>
          <w:rStyle w:val="linewrapper"/>
          <w:color w:val="800080"/>
        </w:rPr>
        <w:t>;</w:t>
      </w:r>
    </w:p>
    <w:p w14:paraId="4EEC92BC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64C61BF9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Main</w:t>
      </w:r>
    </w:p>
    <w:p w14:paraId="1F2C0BF5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77D36A1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499645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Enabl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1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0BAA7CB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rising_</w:t>
      </w:r>
      <w:proofErr w:type="gramStart"/>
      <w:r>
        <w:rPr>
          <w:rStyle w:val="linewrapper"/>
          <w:color w:val="000000"/>
        </w:rPr>
        <w:t>edge</w:t>
      </w:r>
      <w:proofErr w:type="spellEnd"/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Clk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267FA45E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9D177D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Increment Ticks</w:t>
      </w:r>
    </w:p>
    <w:p w14:paraId="43EFA78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Increment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Ticks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lockFrequency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condsFlag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BFAF53B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59EB6B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Increment Seconds whenever Ticks reach Clock Frequency</w:t>
      </w:r>
    </w:p>
    <w:p w14:paraId="74D3917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conds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73809B6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proofErr w:type="gramStart"/>
      <w:r>
        <w:rPr>
          <w:rStyle w:val="linewrapper"/>
          <w:color w:val="000000"/>
        </w:rPr>
        <w:t>Increment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econds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axSeconds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inutesFlag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7D5E2EF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536FA6B1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7D5AB32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Increment Minute whenever 60 seconds</w:t>
      </w:r>
    </w:p>
    <w:p w14:paraId="1B980416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conds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and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inutes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31E191E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proofErr w:type="gramStart"/>
      <w:r>
        <w:rPr>
          <w:rStyle w:val="linewrapper"/>
          <w:color w:val="000000"/>
        </w:rPr>
        <w:t>Increment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Minutes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axMinutes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HoursFlag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5A69FC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544BBDB3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78B96F4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-- Increment Hours whenever 60 minutes</w:t>
      </w:r>
    </w:p>
    <w:p w14:paraId="7CEE6B7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conds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and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inutes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and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HoursFlag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</w:t>
      </w:r>
    </w:p>
    <w:p w14:paraId="619E173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proofErr w:type="gramStart"/>
      <w:r>
        <w:rPr>
          <w:rStyle w:val="linewrapper"/>
          <w:color w:val="000000"/>
        </w:rPr>
        <w:t>Increment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Hours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MaxHours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HoursFlag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8EC6DA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713636CA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47E0CEE8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166E66F0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246FB1B2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6C00CF74" w14:textId="77777777" w:rsidR="00BF0D49" w:rsidRDefault="00BF0D49" w:rsidP="00BF0D49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800080"/>
        </w:rPr>
        <w:t>;</w:t>
      </w:r>
      <w:proofErr w:type="gramEnd"/>
    </w:p>
    <w:p w14:paraId="09449EE2" w14:textId="77777777" w:rsidR="00BF0D49" w:rsidRPr="001C6C9F" w:rsidRDefault="00BF0D49" w:rsidP="001C6C9F"/>
    <w:p w14:paraId="1686DFC2" w14:textId="78418565" w:rsidR="00ED0153" w:rsidRDefault="00ED0153" w:rsidP="00ED0153">
      <w:pPr>
        <w:pStyle w:val="Heading2"/>
      </w:pPr>
      <w:bookmarkStart w:id="10" w:name="_Toc168323132"/>
      <w:r>
        <w:t>Verilog code</w:t>
      </w:r>
      <w:bookmarkEnd w:id="10"/>
    </w:p>
    <w:p w14:paraId="63E4CB8A" w14:textId="4CCD49F8" w:rsidR="00BF0D49" w:rsidRPr="00BF0D49" w:rsidRDefault="00BF0D49" w:rsidP="00BF0D49">
      <w:pPr>
        <w:pStyle w:val="Heading3"/>
      </w:pPr>
      <w:r>
        <w:t>Top Module</w:t>
      </w:r>
    </w:p>
    <w:bookmarkEnd w:id="0"/>
    <w:p w14:paraId="15B8479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module MTran_Lab7_Verilog_MagnitudeComparator</w:t>
      </w:r>
      <w:r>
        <w:rPr>
          <w:rStyle w:val="linewrapper"/>
          <w:color w:val="000000"/>
        </w:rPr>
        <w:t xml:space="preserve"> </w:t>
      </w:r>
    </w:p>
    <w:p w14:paraId="59A0332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71D6D58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wire CLOCK_50</w:t>
      </w:r>
      <w:r>
        <w:rPr>
          <w:rStyle w:val="linewrapper"/>
          <w:color w:val="808030"/>
        </w:rPr>
        <w:t>,</w:t>
      </w:r>
    </w:p>
    <w:p w14:paraId="59C97F2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221F7AC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2CB69B1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mode</w:t>
      </w:r>
      <w:r>
        <w:rPr>
          <w:rStyle w:val="linewrapper"/>
          <w:color w:val="808030"/>
        </w:rPr>
        <w:t>,</w:t>
      </w:r>
    </w:p>
    <w:p w14:paraId="7469411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input speed</w:t>
      </w:r>
      <w:r>
        <w:rPr>
          <w:rStyle w:val="linewrapper"/>
          <w:color w:val="808030"/>
        </w:rPr>
        <w:t>,</w:t>
      </w:r>
    </w:p>
    <w:p w14:paraId="04F2C08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2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LED</w:t>
      </w:r>
      <w:r>
        <w:rPr>
          <w:rStyle w:val="linewrapper"/>
          <w:color w:val="808030"/>
        </w:rPr>
        <w:t>,</w:t>
      </w:r>
    </w:p>
    <w:p w14:paraId="6FD01B0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0</w:t>
      </w:r>
      <w:r>
        <w:rPr>
          <w:rStyle w:val="linewrapper"/>
          <w:color w:val="808030"/>
        </w:rPr>
        <w:t>,</w:t>
      </w:r>
    </w:p>
    <w:p w14:paraId="1DAAF48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1</w:t>
      </w:r>
      <w:r>
        <w:rPr>
          <w:rStyle w:val="linewrapper"/>
          <w:color w:val="808030"/>
        </w:rPr>
        <w:t>,</w:t>
      </w:r>
    </w:p>
    <w:p w14:paraId="4272BBA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2</w:t>
      </w:r>
      <w:r>
        <w:rPr>
          <w:rStyle w:val="linewrapper"/>
          <w:color w:val="808030"/>
        </w:rPr>
        <w:t>,</w:t>
      </w:r>
    </w:p>
    <w:p w14:paraId="4694BCE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3</w:t>
      </w:r>
      <w:r>
        <w:rPr>
          <w:rStyle w:val="linewrapper"/>
          <w:color w:val="808030"/>
        </w:rPr>
        <w:t>,</w:t>
      </w:r>
    </w:p>
    <w:p w14:paraId="531F79E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4</w:t>
      </w:r>
      <w:r>
        <w:rPr>
          <w:rStyle w:val="linewrapper"/>
          <w:color w:val="808030"/>
        </w:rPr>
        <w:t>,</w:t>
      </w:r>
    </w:p>
    <w:p w14:paraId="79937AA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5</w:t>
      </w:r>
    </w:p>
    <w:p w14:paraId="29D5A20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03B4B68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6CB8C1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Signals declaration</w:t>
      </w:r>
    </w:p>
    <w:p w14:paraId="09CB5FC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5A24FE1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5834EB8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013BBFA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Enable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C354DC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3F6984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econds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63CA2E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Minutes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F4239D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Hours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AB25A6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6743051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econds2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112673B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Minutes2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B31BD6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Hours2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E3ABE7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EA932E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Module Instantiation</w:t>
      </w:r>
    </w:p>
    <w:p w14:paraId="3C1345D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MTran_Lab7_Verilog_Timer</w:t>
      </w:r>
    </w:p>
    <w:p w14:paraId="4A6B860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#</w:t>
      </w:r>
      <w:r>
        <w:rPr>
          <w:rStyle w:val="linewrapper"/>
          <w:color w:val="808030"/>
        </w:rPr>
        <w:t>(</w:t>
      </w:r>
    </w:p>
    <w:p w14:paraId="1A00849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20EC7A5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2B1E266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4</w:t>
      </w:r>
      <w:r>
        <w:rPr>
          <w:rStyle w:val="linewrapper"/>
          <w:color w:val="808030"/>
        </w:rPr>
        <w:t>),</w:t>
      </w:r>
    </w:p>
    <w:p w14:paraId="3EB3621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LKFREQUENCY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50000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696969"/>
        </w:rPr>
        <w:t>// 500kHz =&gt; Clock 10 times faster</w:t>
      </w:r>
    </w:p>
    <w:p w14:paraId="02C6895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</w:t>
      </w:r>
    </w:p>
    <w:p w14:paraId="15905E1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E75B59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Tim1</w:t>
      </w:r>
    </w:p>
    <w:p w14:paraId="64C4B65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699479A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proofErr w:type="spellStart"/>
      <w:r>
        <w:rPr>
          <w:rStyle w:val="linewrapper"/>
          <w:color w:val="000000"/>
        </w:rPr>
        <w:t>Clk</w:t>
      </w:r>
      <w:proofErr w:type="spellEnd"/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LOCK_50</w:t>
      </w:r>
      <w:r>
        <w:rPr>
          <w:rStyle w:val="linewrapper"/>
          <w:color w:val="808030"/>
        </w:rPr>
        <w:t>),</w:t>
      </w:r>
    </w:p>
    <w:p w14:paraId="000AF4A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Enable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Enable</w:t>
      </w:r>
      <w:r>
        <w:rPr>
          <w:rStyle w:val="linewrapper"/>
          <w:color w:val="808030"/>
        </w:rPr>
        <w:t>),</w:t>
      </w:r>
    </w:p>
    <w:p w14:paraId="3F58520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econds1</w:t>
      </w:r>
      <w:r>
        <w:rPr>
          <w:rStyle w:val="linewrapper"/>
          <w:color w:val="808030"/>
        </w:rPr>
        <w:t>),</w:t>
      </w:r>
    </w:p>
    <w:p w14:paraId="3A4ED81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Minutes1</w:t>
      </w:r>
      <w:r>
        <w:rPr>
          <w:rStyle w:val="linewrapper"/>
          <w:color w:val="808030"/>
        </w:rPr>
        <w:t>),</w:t>
      </w:r>
    </w:p>
    <w:p w14:paraId="7DC3D44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Hours1</w:t>
      </w:r>
      <w:r>
        <w:rPr>
          <w:rStyle w:val="linewrapper"/>
          <w:color w:val="808030"/>
        </w:rPr>
        <w:t>)</w:t>
      </w:r>
    </w:p>
    <w:p w14:paraId="5CB361F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;</w:t>
      </w:r>
    </w:p>
    <w:p w14:paraId="68C10C3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0FEF75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MTran_Lab7_Verilog_Timer</w:t>
      </w:r>
    </w:p>
    <w:p w14:paraId="6062CDF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#</w:t>
      </w:r>
      <w:r>
        <w:rPr>
          <w:rStyle w:val="linewrapper"/>
          <w:color w:val="808030"/>
        </w:rPr>
        <w:t>(</w:t>
      </w:r>
    </w:p>
    <w:p w14:paraId="498574D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1FE1628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248ECFB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4</w:t>
      </w:r>
      <w:r>
        <w:rPr>
          <w:rStyle w:val="linewrapper"/>
          <w:color w:val="808030"/>
        </w:rPr>
        <w:t>),</w:t>
      </w:r>
    </w:p>
    <w:p w14:paraId="15C4133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LKFREQUENCY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5000000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696969"/>
        </w:rPr>
        <w:t xml:space="preserve">// 50 MHz =&gt; Normal </w:t>
      </w:r>
      <w:proofErr w:type="spellStart"/>
      <w:r>
        <w:rPr>
          <w:rStyle w:val="linewrapper"/>
          <w:color w:val="696969"/>
        </w:rPr>
        <w:t>Clk</w:t>
      </w:r>
      <w:proofErr w:type="spellEnd"/>
    </w:p>
    <w:p w14:paraId="1E2246D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</w:t>
      </w:r>
    </w:p>
    <w:p w14:paraId="2403F3A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Tim2</w:t>
      </w:r>
    </w:p>
    <w:p w14:paraId="46A82AA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3C7A589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proofErr w:type="spellStart"/>
      <w:r>
        <w:rPr>
          <w:rStyle w:val="linewrapper"/>
          <w:color w:val="000000"/>
        </w:rPr>
        <w:t>Clk</w:t>
      </w:r>
      <w:proofErr w:type="spellEnd"/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LOCK_50</w:t>
      </w:r>
      <w:r>
        <w:rPr>
          <w:rStyle w:val="linewrapper"/>
          <w:color w:val="808030"/>
        </w:rPr>
        <w:t>),</w:t>
      </w:r>
    </w:p>
    <w:p w14:paraId="3CA44FC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Enable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Enable</w:t>
      </w:r>
      <w:r>
        <w:rPr>
          <w:rStyle w:val="linewrapper"/>
          <w:color w:val="808030"/>
        </w:rPr>
        <w:t>),</w:t>
      </w:r>
    </w:p>
    <w:p w14:paraId="06943E8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econds2</w:t>
      </w:r>
      <w:r>
        <w:rPr>
          <w:rStyle w:val="linewrapper"/>
          <w:color w:val="808030"/>
        </w:rPr>
        <w:t>),</w:t>
      </w:r>
    </w:p>
    <w:p w14:paraId="002EDF3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Minutes2</w:t>
      </w:r>
      <w:r>
        <w:rPr>
          <w:rStyle w:val="linewrapper"/>
          <w:color w:val="808030"/>
        </w:rPr>
        <w:t>),</w:t>
      </w:r>
    </w:p>
    <w:p w14:paraId="213505B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Hours2</w:t>
      </w:r>
      <w:r>
        <w:rPr>
          <w:rStyle w:val="linewrapper"/>
          <w:color w:val="808030"/>
        </w:rPr>
        <w:t>)</w:t>
      </w:r>
    </w:p>
    <w:p w14:paraId="0A29DA3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;</w:t>
      </w:r>
    </w:p>
    <w:p w14:paraId="02A5147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120F2B0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Function for Seven Segment Display</w:t>
      </w:r>
    </w:p>
    <w:p w14:paraId="6AF30A9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;</w:t>
      </w:r>
      <w:proofErr w:type="gramEnd"/>
    </w:p>
    <w:p w14:paraId="08EAC35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Number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1548AC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135D4B5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(</w:t>
      </w:r>
      <w:r>
        <w:rPr>
          <w:rStyle w:val="linewrapper"/>
          <w:color w:val="000000"/>
        </w:rPr>
        <w:t>Number</w:t>
      </w:r>
      <w:r>
        <w:rPr>
          <w:rStyle w:val="linewrapper"/>
          <w:b/>
          <w:bCs/>
          <w:color w:val="800000"/>
        </w:rPr>
        <w:t>)</w:t>
      </w:r>
    </w:p>
    <w:p w14:paraId="7D2007E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0DCAED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D2D551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2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F26100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    </w:t>
      </w:r>
      <w:r>
        <w:rPr>
          <w:rStyle w:val="linewrapper"/>
          <w:color w:val="008C00"/>
        </w:rPr>
        <w:t>4'h3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2427B2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4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B7B0BA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5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A7B4EB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6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7870FF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7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37CD9B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8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7B8160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9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C328D6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A68319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b/>
          <w:bCs/>
          <w:color w:val="800000"/>
        </w:rPr>
        <w:t>endcase</w:t>
      </w:r>
      <w:proofErr w:type="spellEnd"/>
    </w:p>
    <w:p w14:paraId="3A43411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412554B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502FDB4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6FB203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B106C8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0210D0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@(</w:t>
      </w:r>
      <w:proofErr w:type="gramEnd"/>
      <w:r>
        <w:rPr>
          <w:rStyle w:val="linewrapper"/>
          <w:color w:val="0000E6"/>
        </w:rPr>
        <w:t>posedge CLOCK_50</w:t>
      </w:r>
      <w:r>
        <w:rPr>
          <w:rStyle w:val="linewrapper"/>
          <w:color w:val="000000"/>
        </w:rPr>
        <w:t xml:space="preserve">) </w:t>
      </w:r>
    </w:p>
    <w:p w14:paraId="4EFD9B2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72374B8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b0</w:t>
      </w:r>
      <w:r>
        <w:rPr>
          <w:rStyle w:val="linewrapper"/>
          <w:color w:val="000000"/>
        </w:rPr>
        <w:t xml:space="preserve">) </w:t>
      </w:r>
    </w:p>
    <w:p w14:paraId="4E58E0F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42BA5D3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Disable Timer</w:t>
      </w:r>
    </w:p>
    <w:p w14:paraId="02979EE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Enabl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0</w:t>
      </w:r>
      <w:r>
        <w:rPr>
          <w:rStyle w:val="linewrapper"/>
          <w:color w:val="808030"/>
        </w:rPr>
        <w:t>;</w:t>
      </w:r>
      <w:proofErr w:type="gramEnd"/>
    </w:p>
    <w:p w14:paraId="0DB841D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0C3805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Reset HEX2</w:t>
      </w:r>
    </w:p>
    <w:p w14:paraId="1720992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589F279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6CBE597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 xml:space="preserve">// Convert A and B from </w:t>
      </w:r>
      <w:proofErr w:type="spellStart"/>
      <w:r>
        <w:rPr>
          <w:rStyle w:val="linewrapper"/>
          <w:color w:val="696969"/>
        </w:rPr>
        <w:t>std_logic</w:t>
      </w:r>
      <w:proofErr w:type="spellEnd"/>
      <w:r>
        <w:rPr>
          <w:rStyle w:val="linewrapper"/>
          <w:color w:val="696969"/>
        </w:rPr>
        <w:t xml:space="preserve"> to integer</w:t>
      </w:r>
    </w:p>
    <w:p w14:paraId="5D7C12D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;</w:t>
      </w:r>
      <w:proofErr w:type="gramEnd"/>
    </w:p>
    <w:p w14:paraId="7BEC64E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;</w:t>
      </w:r>
      <w:proofErr w:type="gramEnd"/>
    </w:p>
    <w:p w14:paraId="36E7C9B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53306A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Display A and B in decimal</w:t>
      </w:r>
    </w:p>
    <w:p w14:paraId="4192972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A</w:t>
      </w:r>
    </w:p>
    <w:p w14:paraId="2FBD511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0CDBBED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6535D4E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D35EA6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B</w:t>
      </w:r>
    </w:p>
    <w:p w14:paraId="786F342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4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5D2FE2B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5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1118F20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0509B9D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Compare A and B</w:t>
      </w:r>
    </w:p>
    <w:p w14:paraId="612AD83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) </w:t>
      </w:r>
    </w:p>
    <w:p w14:paraId="43B502B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begin</w:t>
      </w:r>
    </w:p>
    <w:p w14:paraId="1236907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b100</w:t>
      </w:r>
      <w:r>
        <w:rPr>
          <w:rStyle w:val="linewrapper"/>
          <w:color w:val="808030"/>
        </w:rPr>
        <w:t>;</w:t>
      </w:r>
    </w:p>
    <w:p w14:paraId="5251A2A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11</w:t>
      </w:r>
      <w:r>
        <w:rPr>
          <w:rStyle w:val="linewrapper"/>
          <w:color w:val="808030"/>
        </w:rPr>
        <w:t>;</w:t>
      </w:r>
      <w:proofErr w:type="gramEnd"/>
    </w:p>
    <w:p w14:paraId="20D92CE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469C135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) </w:t>
      </w:r>
    </w:p>
    <w:p w14:paraId="6C9E319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begin</w:t>
      </w:r>
    </w:p>
    <w:p w14:paraId="0BE150E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b010</w:t>
      </w:r>
      <w:r>
        <w:rPr>
          <w:rStyle w:val="linewrapper"/>
          <w:color w:val="808030"/>
        </w:rPr>
        <w:t>;</w:t>
      </w:r>
    </w:p>
    <w:p w14:paraId="5DE9D99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111</w:t>
      </w:r>
      <w:r>
        <w:rPr>
          <w:rStyle w:val="linewrapper"/>
          <w:color w:val="808030"/>
        </w:rPr>
        <w:t>;</w:t>
      </w:r>
      <w:proofErr w:type="gramEnd"/>
    </w:p>
    <w:p w14:paraId="6F4CE1E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73840EC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else</w:t>
      </w:r>
    </w:p>
    <w:p w14:paraId="2C388FE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begin</w:t>
      </w:r>
    </w:p>
    <w:p w14:paraId="10F4C0F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b001</w:t>
      </w:r>
      <w:r>
        <w:rPr>
          <w:rStyle w:val="linewrapper"/>
          <w:color w:val="808030"/>
        </w:rPr>
        <w:t>;</w:t>
      </w:r>
    </w:p>
    <w:p w14:paraId="189BCB3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11</w:t>
      </w:r>
      <w:r>
        <w:rPr>
          <w:rStyle w:val="linewrapper"/>
          <w:color w:val="808030"/>
        </w:rPr>
        <w:t>;</w:t>
      </w:r>
      <w:proofErr w:type="gramEnd"/>
    </w:p>
    <w:p w14:paraId="2BCF4CF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end</w:t>
      </w:r>
    </w:p>
    <w:p w14:paraId="4AC7F5E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4322AE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43A6089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else</w:t>
      </w:r>
    </w:p>
    <w:p w14:paraId="53A5373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0443299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Enabl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1</w:t>
      </w:r>
      <w:r>
        <w:rPr>
          <w:rStyle w:val="linewrapper"/>
          <w:color w:val="808030"/>
        </w:rPr>
        <w:t>;</w:t>
      </w:r>
      <w:proofErr w:type="gramEnd"/>
    </w:p>
    <w:p w14:paraId="1F9E868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LED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</w:t>
      </w:r>
      <w:proofErr w:type="gramStart"/>
      <w:r>
        <w:rPr>
          <w:rStyle w:val="linewrapper"/>
          <w:color w:val="008C00"/>
        </w:rPr>
        <w:t>b000</w:t>
      </w:r>
      <w:r>
        <w:rPr>
          <w:rStyle w:val="linewrapper"/>
          <w:color w:val="808030"/>
        </w:rPr>
        <w:t>;</w:t>
      </w:r>
      <w:proofErr w:type="gramEnd"/>
    </w:p>
    <w:p w14:paraId="1F9CB82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</w:p>
    <w:p w14:paraId="5A50627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speed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b0</w:t>
      </w:r>
      <w:r>
        <w:rPr>
          <w:rStyle w:val="linewrapper"/>
          <w:color w:val="000000"/>
        </w:rPr>
        <w:t xml:space="preserve">) </w:t>
      </w:r>
      <w:r>
        <w:rPr>
          <w:rStyle w:val="linewrapper"/>
          <w:color w:val="696969"/>
        </w:rPr>
        <w:t>//normal mode</w:t>
      </w:r>
    </w:p>
    <w:p w14:paraId="58DF3E7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begin</w:t>
      </w:r>
    </w:p>
    <w:p w14:paraId="076C01A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      </w:t>
      </w:r>
      <w:r>
        <w:rPr>
          <w:rStyle w:val="linewrapper"/>
          <w:color w:val="696969"/>
        </w:rPr>
        <w:t>// Display Second</w:t>
      </w:r>
    </w:p>
    <w:p w14:paraId="5588DDE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0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2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7EB6C10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1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2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441769D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144C16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Minute</w:t>
      </w:r>
    </w:p>
    <w:p w14:paraId="55BCC49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2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2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45CEC0D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3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2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27C8550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B733A2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Hour</w:t>
      </w:r>
    </w:p>
    <w:p w14:paraId="1E8B862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4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2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69A6235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5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2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25A5A72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5F0A5D0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speed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b1</w:t>
      </w:r>
      <w:r>
        <w:rPr>
          <w:rStyle w:val="linewrapper"/>
          <w:color w:val="000000"/>
        </w:rPr>
        <w:t>)</w:t>
      </w:r>
    </w:p>
    <w:p w14:paraId="2B9EE76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0A200D7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696969"/>
        </w:rPr>
        <w:t>// Display Second</w:t>
      </w:r>
    </w:p>
    <w:p w14:paraId="0AB09CA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0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1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34760B5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1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1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2F9D87D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971BD7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Minute</w:t>
      </w:r>
    </w:p>
    <w:p w14:paraId="2B7D6C9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2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1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05BAF2B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3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1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6FFCEEA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55C56A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Hour</w:t>
      </w:r>
    </w:p>
    <w:p w14:paraId="52754AB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4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1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78C0269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5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1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7E95866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49533BD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192BC07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3E8427E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6EFC382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proofErr w:type="spellStart"/>
      <w:r>
        <w:rPr>
          <w:rStyle w:val="linewrapper"/>
          <w:color w:val="000000"/>
        </w:rPr>
        <w:t>endmodule</w:t>
      </w:r>
      <w:proofErr w:type="spellEnd"/>
    </w:p>
    <w:p w14:paraId="135B705B" w14:textId="77777777" w:rsidR="00BF0D49" w:rsidRDefault="00BF0D49" w:rsidP="00982FF0">
      <w:pPr>
        <w:rPr>
          <w:i/>
          <w:iCs/>
          <w:sz w:val="18"/>
          <w:szCs w:val="16"/>
        </w:rPr>
      </w:pPr>
    </w:p>
    <w:p w14:paraId="23400619" w14:textId="168FBA81" w:rsidR="00D725E1" w:rsidRDefault="00D725E1" w:rsidP="00D725E1">
      <w:pPr>
        <w:pStyle w:val="Heading3"/>
      </w:pPr>
      <w:r>
        <w:t>Module Timer</w:t>
      </w:r>
    </w:p>
    <w:p w14:paraId="76C8856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module MTran_Lab7_Verilog_Timer</w:t>
      </w:r>
    </w:p>
    <w:p w14:paraId="05B3D1F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E8A8DB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#</w:t>
      </w:r>
      <w:r>
        <w:rPr>
          <w:rStyle w:val="linewrapper"/>
          <w:color w:val="808030"/>
        </w:rPr>
        <w:t>(</w:t>
      </w:r>
    </w:p>
    <w:p w14:paraId="046BFDB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parameter</w:t>
      </w:r>
      <w:r>
        <w:rPr>
          <w:rStyle w:val="linewrapper"/>
          <w:color w:val="000000"/>
        </w:rPr>
        <w:t xml:space="preserve"> MAXSECONDS  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,</w:t>
      </w:r>
    </w:p>
    <w:p w14:paraId="3DF1844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parameter MAXMINUTES  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,</w:t>
      </w:r>
    </w:p>
    <w:p w14:paraId="756CDBC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parameter MAXHOURS    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4</w:t>
      </w:r>
      <w:r>
        <w:rPr>
          <w:rStyle w:val="linewrapper"/>
          <w:color w:val="808030"/>
        </w:rPr>
        <w:t>,</w:t>
      </w:r>
    </w:p>
    <w:p w14:paraId="6C394E4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parameter CLKFREQUENCY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0000000</w:t>
      </w:r>
    </w:p>
    <w:p w14:paraId="6D7C7E3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)</w:t>
      </w:r>
    </w:p>
    <w:p w14:paraId="5C02D30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366A5A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43EE105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</w:t>
      </w:r>
      <w:proofErr w:type="spellStart"/>
      <w:r>
        <w:rPr>
          <w:rStyle w:val="linewrapper"/>
          <w:color w:val="000000"/>
        </w:rPr>
        <w:t>Clk</w:t>
      </w:r>
      <w:proofErr w:type="spellEnd"/>
      <w:r>
        <w:rPr>
          <w:rStyle w:val="linewrapper"/>
          <w:color w:val="808030"/>
        </w:rPr>
        <w:t>,</w:t>
      </w:r>
    </w:p>
    <w:p w14:paraId="1EF6ED8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Enable</w:t>
      </w:r>
      <w:r>
        <w:rPr>
          <w:rStyle w:val="linewrapper"/>
          <w:color w:val="808030"/>
        </w:rPr>
        <w:t>,</w:t>
      </w:r>
    </w:p>
    <w:p w14:paraId="0203CFF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inout</w:t>
      </w:r>
      <w:proofErr w:type="spellEnd"/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Seconds</w:t>
      </w:r>
      <w:r>
        <w:rPr>
          <w:rStyle w:val="linewrapper"/>
          <w:color w:val="808030"/>
        </w:rPr>
        <w:t>,</w:t>
      </w:r>
    </w:p>
    <w:p w14:paraId="674D910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inout</w:t>
      </w:r>
      <w:proofErr w:type="spellEnd"/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Minutes</w:t>
      </w:r>
      <w:r>
        <w:rPr>
          <w:rStyle w:val="linewrapper"/>
          <w:color w:val="808030"/>
        </w:rPr>
        <w:t>,</w:t>
      </w:r>
    </w:p>
    <w:p w14:paraId="25C21ED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inout</w:t>
      </w:r>
      <w:proofErr w:type="spellEnd"/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ours</w:t>
      </w:r>
    </w:p>
    <w:p w14:paraId="23256E9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6E10DDA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1813B24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Signal Declaration</w:t>
      </w:r>
    </w:p>
    <w:p w14:paraId="46ABDFA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Tick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AB005E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DDF288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Main Logic</w:t>
      </w:r>
    </w:p>
    <w:p w14:paraId="552303C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@(</w:t>
      </w:r>
      <w:proofErr w:type="gramEnd"/>
      <w:r>
        <w:rPr>
          <w:rStyle w:val="linewrapper"/>
          <w:color w:val="0000E6"/>
        </w:rPr>
        <w:t xml:space="preserve">posedge </w:t>
      </w:r>
      <w:proofErr w:type="spellStart"/>
      <w:r>
        <w:rPr>
          <w:rStyle w:val="linewrapper"/>
          <w:color w:val="0000E6"/>
        </w:rPr>
        <w:t>Clk</w:t>
      </w:r>
      <w:proofErr w:type="spellEnd"/>
      <w:r>
        <w:rPr>
          <w:rStyle w:val="linewrapper"/>
          <w:color w:val="000000"/>
        </w:rPr>
        <w:t>)</w:t>
      </w:r>
    </w:p>
    <w:p w14:paraId="3B540A3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2218803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Enable)</w:t>
      </w:r>
    </w:p>
    <w:p w14:paraId="20FB026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589866D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Increment Ticks</w:t>
      </w:r>
    </w:p>
    <w:p w14:paraId="69AE00C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Tick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ick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53608E6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Tick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CLKFREQUENCY </w:t>
      </w:r>
      <w:r>
        <w:rPr>
          <w:rStyle w:val="linewrapper"/>
          <w:color w:val="808030"/>
        </w:rPr>
        <w:t>-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>)</w:t>
      </w:r>
    </w:p>
    <w:p w14:paraId="3A43395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3FFC96F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        Ticks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5838C7C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Second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econd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155486F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  </w:t>
      </w:r>
    </w:p>
    <w:p w14:paraId="66CA869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</w:p>
    <w:p w14:paraId="029B7A4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Second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MAXSECONDS)</w:t>
      </w:r>
    </w:p>
    <w:p w14:paraId="21AD9FB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1CD5581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Second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3FA08F8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Minute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Minute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0DAF9BA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24F2BBB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F1947B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inute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MAXMINUTES)</w:t>
      </w:r>
    </w:p>
    <w:p w14:paraId="57E0C2D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64A0AFD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Minute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03879CB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Hours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Hour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04949DE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547A9D4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7EF192D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Hour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MAXHOURS)</w:t>
      </w:r>
    </w:p>
    <w:p w14:paraId="149C778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51A2ACC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Hours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68CBC26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6BEE07B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</w:t>
      </w:r>
      <w:r>
        <w:rPr>
          <w:rStyle w:val="linewrapper"/>
          <w:b/>
          <w:bCs/>
          <w:color w:val="800000"/>
        </w:rPr>
        <w:t>end</w:t>
      </w:r>
    </w:p>
    <w:p w14:paraId="25ABD67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4C4EA5C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0039F53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proofErr w:type="spellStart"/>
      <w:r>
        <w:rPr>
          <w:rStyle w:val="linewrapper"/>
          <w:color w:val="000000"/>
        </w:rPr>
        <w:t>endmodule</w:t>
      </w:r>
      <w:proofErr w:type="spellEnd"/>
    </w:p>
    <w:p w14:paraId="5222F5BD" w14:textId="77777777" w:rsidR="00D725E1" w:rsidRPr="00D725E1" w:rsidRDefault="00D725E1" w:rsidP="00D725E1"/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11" w:name="_Toc168323133"/>
      <w:r>
        <w:lastRenderedPageBreak/>
        <w:t>Pin Planner</w:t>
      </w:r>
      <w:bookmarkEnd w:id="11"/>
    </w:p>
    <w:p w14:paraId="26216479" w14:textId="73BF243F" w:rsidR="00BB01EF" w:rsidRPr="00BB01EF" w:rsidRDefault="00BB01EF" w:rsidP="00BB01EF">
      <w:pPr>
        <w:pStyle w:val="Heading2"/>
      </w:pPr>
      <w:bookmarkStart w:id="12" w:name="_Toc168323134"/>
      <w:r>
        <w:t>Input and Output</w:t>
      </w:r>
      <w:bookmarkEnd w:id="12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092224AC" w:rsidR="00BB01EF" w:rsidRDefault="00BB01EF" w:rsidP="00BB01EF">
      <w:pPr>
        <w:pStyle w:val="Caption"/>
      </w:pPr>
      <w:bookmarkStart w:id="13" w:name="_Toc168323137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1</w:t>
      </w:r>
      <w:r w:rsidR="009A6C47">
        <w:fldChar w:fldCharType="end"/>
      </w:r>
      <w:r>
        <w:t xml:space="preserve">: </w:t>
      </w:r>
      <w:r w:rsidRPr="001D23FC">
        <w:t>SCEMA5F31C6N</w:t>
      </w:r>
      <w:r>
        <w:t xml:space="preserve"> board</w:t>
      </w:r>
      <w:bookmarkEnd w:id="13"/>
    </w:p>
    <w:p w14:paraId="6AC7EAE9" w14:textId="128BE92E" w:rsidR="003E4FBB" w:rsidRDefault="003E4FBB" w:rsidP="003E4FBB">
      <w:r>
        <w:t>Assigning:</w:t>
      </w:r>
    </w:p>
    <w:p w14:paraId="47DE43C9" w14:textId="77777777" w:rsidR="00927F31" w:rsidRDefault="00927F31" w:rsidP="003E4FBB"/>
    <w:p w14:paraId="06C1B693" w14:textId="1BF34464" w:rsidR="003E4FBB" w:rsidRDefault="002F3C32" w:rsidP="003E4FBB">
      <w:proofErr w:type="gramStart"/>
      <w:r>
        <w:t>SW[</w:t>
      </w:r>
      <w:proofErr w:type="gramEnd"/>
      <w:r>
        <w:t>0]</w:t>
      </w:r>
      <w:r w:rsidR="003E4FBB">
        <w:t>:         SW0</w:t>
      </w:r>
    </w:p>
    <w:p w14:paraId="4CA6F191" w14:textId="7349ED3D" w:rsidR="002F3C32" w:rsidRDefault="002F3C32" w:rsidP="003E4FBB">
      <w:proofErr w:type="gramStart"/>
      <w:r>
        <w:t>SW[</w:t>
      </w:r>
      <w:proofErr w:type="gramEnd"/>
      <w:r>
        <w:t>1]:         SW1</w:t>
      </w:r>
    </w:p>
    <w:p w14:paraId="38219628" w14:textId="278D6A04" w:rsidR="002F3C32" w:rsidRDefault="002F3C32" w:rsidP="003E4FBB">
      <w:proofErr w:type="gramStart"/>
      <w:r>
        <w:t>SW[</w:t>
      </w:r>
      <w:proofErr w:type="gramEnd"/>
      <w:r>
        <w:t>2]:         SW2</w:t>
      </w:r>
    </w:p>
    <w:p w14:paraId="5CA69214" w14:textId="77777777" w:rsidR="009A6C47" w:rsidRDefault="009A6C47" w:rsidP="00E325AD"/>
    <w:p w14:paraId="1290ED93" w14:textId="1BFC0C3C" w:rsidR="00E325AD" w:rsidRDefault="009A6C47" w:rsidP="00E325AD">
      <w:proofErr w:type="gramStart"/>
      <w:r>
        <w:t>Mode[</w:t>
      </w:r>
      <w:proofErr w:type="gramEnd"/>
      <w:r>
        <w:t>0]</w:t>
      </w:r>
      <w:r w:rsidR="00E325AD">
        <w:t>:         SW7</w:t>
      </w:r>
    </w:p>
    <w:p w14:paraId="5CF6C99D" w14:textId="79C37F74" w:rsidR="00E325AD" w:rsidRDefault="009A6C47" w:rsidP="00E325AD">
      <w:proofErr w:type="gramStart"/>
      <w:r>
        <w:t>Mode[</w:t>
      </w:r>
      <w:proofErr w:type="gramEnd"/>
      <w:r>
        <w:t>1]</w:t>
      </w:r>
      <w:r w:rsidR="00E325AD">
        <w:t>:         SW8</w:t>
      </w:r>
    </w:p>
    <w:p w14:paraId="73F096F9" w14:textId="37FBD215" w:rsidR="00E325AD" w:rsidRDefault="009A6C47" w:rsidP="00E325AD">
      <w:r>
        <w:t>EN</w:t>
      </w:r>
      <w:r w:rsidR="00E325AD">
        <w:t xml:space="preserve">:         </w:t>
      </w:r>
      <w:r>
        <w:tab/>
      </w:r>
      <w:r w:rsidR="00E325AD">
        <w:t>SW9</w:t>
      </w:r>
    </w:p>
    <w:p w14:paraId="5948CF0E" w14:textId="77777777" w:rsidR="002F3C32" w:rsidRDefault="002F3C32" w:rsidP="002F3C32"/>
    <w:p w14:paraId="559A6FBD" w14:textId="1819C21B" w:rsidR="00D638E0" w:rsidRDefault="002F3C32" w:rsidP="00D638E0">
      <w:proofErr w:type="gramStart"/>
      <w:r>
        <w:t>LED[</w:t>
      </w:r>
      <w:proofErr w:type="gramEnd"/>
      <w:r>
        <w:t>0]</w:t>
      </w:r>
      <w:r w:rsidR="003E4FBB">
        <w:t>:</w:t>
      </w:r>
      <w:r>
        <w:t xml:space="preserve">      </w:t>
      </w:r>
      <w:r w:rsidR="003E4FBB">
        <w:t xml:space="preserve"> LEDR0</w:t>
      </w:r>
    </w:p>
    <w:p w14:paraId="51922A1E" w14:textId="7959EF43" w:rsidR="002F3C32" w:rsidRDefault="002F3C32" w:rsidP="002F3C32">
      <w:proofErr w:type="gramStart"/>
      <w:r>
        <w:t>LED[</w:t>
      </w:r>
      <w:proofErr w:type="gramEnd"/>
      <w:r>
        <w:t>1]:       LEDR1</w:t>
      </w:r>
    </w:p>
    <w:p w14:paraId="51F1F0C0" w14:textId="2D325162" w:rsidR="00E325AD" w:rsidRDefault="00E325AD" w:rsidP="00E325AD">
      <w:proofErr w:type="gramStart"/>
      <w:r>
        <w:t>LED[</w:t>
      </w:r>
      <w:proofErr w:type="gramEnd"/>
      <w:r>
        <w:t>2]:       LEDR2</w:t>
      </w:r>
    </w:p>
    <w:p w14:paraId="49ADD67B" w14:textId="17F1CAB2" w:rsidR="00E325AD" w:rsidRDefault="00E325AD" w:rsidP="00E325AD">
      <w:proofErr w:type="gramStart"/>
      <w:r>
        <w:t>LED[</w:t>
      </w:r>
      <w:proofErr w:type="gramEnd"/>
      <w:r>
        <w:t>3]:       LEDR3</w:t>
      </w:r>
    </w:p>
    <w:p w14:paraId="3AE56736" w14:textId="58908E9B" w:rsidR="00E325AD" w:rsidRDefault="00E325AD" w:rsidP="00E325AD">
      <w:proofErr w:type="gramStart"/>
      <w:r>
        <w:t>LED[</w:t>
      </w:r>
      <w:proofErr w:type="gramEnd"/>
      <w:r>
        <w:t>4]:       LEDR4</w:t>
      </w:r>
    </w:p>
    <w:p w14:paraId="0DB553D8" w14:textId="0A18DBD6" w:rsidR="00E325AD" w:rsidRDefault="00E325AD" w:rsidP="00E325AD">
      <w:proofErr w:type="gramStart"/>
      <w:r>
        <w:t>LED[</w:t>
      </w:r>
      <w:proofErr w:type="gramEnd"/>
      <w:r>
        <w:t>5]:       LEDR5</w:t>
      </w:r>
    </w:p>
    <w:p w14:paraId="005E350D" w14:textId="4E141FA2" w:rsidR="00E325AD" w:rsidRDefault="00E325AD" w:rsidP="00E325AD">
      <w:proofErr w:type="gramStart"/>
      <w:r>
        <w:t>LED[</w:t>
      </w:r>
      <w:proofErr w:type="gramEnd"/>
      <w:r>
        <w:t>6]:       LEDR6</w:t>
      </w:r>
    </w:p>
    <w:p w14:paraId="3925F450" w14:textId="448649CD" w:rsidR="00E325AD" w:rsidRDefault="00E325AD" w:rsidP="00E325AD">
      <w:proofErr w:type="gramStart"/>
      <w:r>
        <w:t>LED[</w:t>
      </w:r>
      <w:proofErr w:type="gramEnd"/>
      <w:r>
        <w:t>7]:       LEDR7</w:t>
      </w:r>
    </w:p>
    <w:p w14:paraId="7786135F" w14:textId="77777777" w:rsidR="00E325AD" w:rsidRDefault="00E325AD" w:rsidP="002F3C32"/>
    <w:p w14:paraId="0C035AF0" w14:textId="77777777" w:rsidR="009A6C47" w:rsidRDefault="009A6C47" w:rsidP="009A6C47">
      <w:r>
        <w:t>HEX0[0]:       HEX0[0]</w:t>
      </w:r>
    </w:p>
    <w:p w14:paraId="77C4528B" w14:textId="77777777" w:rsidR="009A6C47" w:rsidRDefault="009A6C47" w:rsidP="009A6C47">
      <w:r>
        <w:t>HEX0[1]:       HEX0[1]</w:t>
      </w:r>
    </w:p>
    <w:p w14:paraId="419FA8E4" w14:textId="77777777" w:rsidR="009A6C47" w:rsidRDefault="009A6C47" w:rsidP="009A6C47">
      <w:r>
        <w:t>HEX0[2]:       HEX0[2]</w:t>
      </w:r>
    </w:p>
    <w:p w14:paraId="251EF930" w14:textId="77777777" w:rsidR="009A6C47" w:rsidRDefault="009A6C47" w:rsidP="009A6C47">
      <w:r>
        <w:t>HEX0[3]:       HEX0[3]</w:t>
      </w:r>
    </w:p>
    <w:p w14:paraId="304A6F6B" w14:textId="77777777" w:rsidR="009A6C47" w:rsidRDefault="009A6C47" w:rsidP="009A6C47">
      <w:r>
        <w:t>HEX0[4]:       HEX0[4]</w:t>
      </w:r>
    </w:p>
    <w:p w14:paraId="32A13290" w14:textId="77777777" w:rsidR="009A6C47" w:rsidRDefault="009A6C47" w:rsidP="009A6C47">
      <w:r>
        <w:t>HEX0[5]:       HEX0[5]</w:t>
      </w:r>
    </w:p>
    <w:p w14:paraId="49014A74" w14:textId="6D1D9E38" w:rsidR="002F3C32" w:rsidRDefault="009A6C47" w:rsidP="009A6C47">
      <w:r>
        <w:t>HEX0[6]:       HEX0[6]</w:t>
      </w:r>
    </w:p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lastRenderedPageBreak/>
        <w:t>From the</w:t>
      </w:r>
      <w:r w:rsidR="00D638E0" w:rsidRPr="00D638E0">
        <w:t xml:space="preserve"> </w:t>
      </w:r>
      <w:r w:rsidR="00D638E0">
        <w:t>DE1_SoC_User_Manual,</w:t>
      </w:r>
    </w:p>
    <w:p w14:paraId="203D8883" w14:textId="682B19A8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58841E57" wp14:editId="39E2265E">
            <wp:extent cx="6570345" cy="1404620"/>
            <wp:effectExtent l="0" t="0" r="1905" b="5080"/>
            <wp:docPr id="1197619619" name="Picture 1" descr="A screenshot of a slide swi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19619" name="Picture 1" descr="A screenshot of a slide switc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AC741" w14:textId="202757BC" w:rsidR="00D638E0" w:rsidRDefault="00D638E0" w:rsidP="00D638E0">
      <w:pPr>
        <w:pStyle w:val="Caption"/>
      </w:pPr>
      <w:bookmarkStart w:id="14" w:name="_Toc168323138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2</w:t>
      </w:r>
      <w:r w:rsidR="009A6C47">
        <w:fldChar w:fldCharType="end"/>
      </w:r>
      <w:r>
        <w:t>: SW0 and SW1 Pin No</w:t>
      </w:r>
      <w:bookmarkEnd w:id="14"/>
    </w:p>
    <w:p w14:paraId="720F1330" w14:textId="4E0F734B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41C6DD09" wp14:editId="57FEB17E">
            <wp:extent cx="6570345" cy="648970"/>
            <wp:effectExtent l="0" t="0" r="1905" b="0"/>
            <wp:docPr id="187812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263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6E3E" w14:textId="243F22B2" w:rsidR="00D638E0" w:rsidRDefault="00D638E0" w:rsidP="00D638E0">
      <w:pPr>
        <w:pStyle w:val="Caption"/>
      </w:pPr>
      <w:bookmarkStart w:id="15" w:name="_Toc168323139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3</w:t>
      </w:r>
      <w:r w:rsidR="009A6C47">
        <w:fldChar w:fldCharType="end"/>
      </w:r>
      <w:r>
        <w:t>: LEDR0's Pin No</w:t>
      </w:r>
      <w:bookmarkEnd w:id="15"/>
    </w:p>
    <w:p w14:paraId="18F4AAA6" w14:textId="77777777" w:rsidR="0064760E" w:rsidRDefault="0064760E" w:rsidP="0064760E">
      <w:pPr>
        <w:keepNext/>
      </w:pPr>
      <w:r w:rsidRPr="0064760E">
        <w:rPr>
          <w:noProof/>
        </w:rPr>
        <w:drawing>
          <wp:inline distT="0" distB="0" distL="0" distR="0" wp14:anchorId="01F5C70F" wp14:editId="0ED55F3E">
            <wp:extent cx="6570345" cy="462915"/>
            <wp:effectExtent l="0" t="0" r="1905" b="0"/>
            <wp:docPr id="39764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4509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60E">
        <w:rPr>
          <w:noProof/>
        </w:rPr>
        <w:t xml:space="preserve"> </w:t>
      </w:r>
      <w:r w:rsidRPr="0064760E">
        <w:rPr>
          <w:noProof/>
        </w:rPr>
        <w:drawing>
          <wp:inline distT="0" distB="0" distL="0" distR="0" wp14:anchorId="7D90FAE9" wp14:editId="6D836699">
            <wp:extent cx="6570345" cy="1210945"/>
            <wp:effectExtent l="0" t="0" r="1905" b="8255"/>
            <wp:docPr id="1376758717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58717" name="Picture 1" descr="A group of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EC5C" w14:textId="503C834F" w:rsidR="00D638E0" w:rsidRDefault="0064760E" w:rsidP="0064760E">
      <w:pPr>
        <w:pStyle w:val="Caption"/>
      </w:pPr>
      <w:bookmarkStart w:id="16" w:name="_Toc168323140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4</w:t>
      </w:r>
      <w:r w:rsidR="009A6C47">
        <w:fldChar w:fldCharType="end"/>
      </w:r>
      <w:r>
        <w:t>: HEX's Pin No</w:t>
      </w:r>
      <w:bookmarkEnd w:id="16"/>
      <w:r w:rsidR="00D638E0"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E325AD">
          <w:headerReference w:type="default" r:id="rId20"/>
          <w:headerReference w:type="first" r:id="rId21"/>
          <w:footerReference w:type="first" r:id="rId22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7" w:name="_Toc168323135"/>
      <w:r>
        <w:lastRenderedPageBreak/>
        <w:t>Result</w:t>
      </w:r>
      <w:bookmarkEnd w:id="17"/>
    </w:p>
    <w:p w14:paraId="5BAF1668" w14:textId="1517C617" w:rsidR="002F3C32" w:rsidRPr="00AC3D39" w:rsidRDefault="00DF78F1" w:rsidP="00AC3D39">
      <w:pPr>
        <w:spacing w:before="100" w:beforeAutospacing="1" w:after="100" w:afterAutospacing="1"/>
        <w:jc w:val="center"/>
        <w:rPr>
          <w:szCs w:val="24"/>
        </w:rPr>
      </w:pPr>
      <w:r w:rsidRPr="00DF78F1">
        <w:rPr>
          <w:noProof/>
          <w:szCs w:val="24"/>
        </w:rPr>
        <w:drawing>
          <wp:inline distT="0" distB="0" distL="0" distR="0" wp14:anchorId="061A3B3E" wp14:editId="3514B550">
            <wp:extent cx="4320000" cy="3311853"/>
            <wp:effectExtent l="0" t="0" r="4445" b="3175"/>
            <wp:docPr id="653362014" name="Picture 1" descr="A computer chip on a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362014" name="Picture 1" descr="A computer chip on a desk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98" t="5317" r="28029" b="8794"/>
                    <a:stretch/>
                  </pic:blipFill>
                  <pic:spPr bwMode="auto">
                    <a:xfrm>
                      <a:off x="0" y="0"/>
                      <a:ext cx="4320000" cy="3311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89951" w14:textId="0A3AE586" w:rsidR="002F3C32" w:rsidRDefault="002F3C32" w:rsidP="002F3C32">
      <w:pPr>
        <w:pStyle w:val="Caption"/>
        <w:spacing w:line="276" w:lineRule="auto"/>
      </w:pPr>
      <w:bookmarkStart w:id="18" w:name="_Toc168323141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1</w:t>
      </w:r>
      <w:r w:rsidR="009A6C47">
        <w:fldChar w:fldCharType="end"/>
      </w:r>
      <w:r>
        <w:t xml:space="preserve">: When </w:t>
      </w:r>
      <w:r w:rsidR="00DF78F1">
        <w:t>input = ‘000’</w:t>
      </w:r>
      <w:r>
        <w:t>.</w:t>
      </w:r>
      <w:bookmarkEnd w:id="18"/>
    </w:p>
    <w:p w14:paraId="19885A3D" w14:textId="71DC2B35" w:rsidR="00DF78F1" w:rsidRPr="002F3C32" w:rsidRDefault="00DF78F1" w:rsidP="00DF78F1">
      <w:pPr>
        <w:spacing w:line="276" w:lineRule="auto"/>
      </w:pPr>
      <w:r>
        <w:t xml:space="preserve">SW2 = 0, SW1 = 0, SW0 = 0 which should be 0, </w:t>
      </w:r>
      <w:r w:rsidRPr="00DF78F1">
        <w:rPr>
          <w:b/>
          <w:bCs/>
        </w:rPr>
        <w:t>LED0</w:t>
      </w:r>
      <w:r>
        <w:t xml:space="preserve"> asserted and the 7 segment LED displaying </w:t>
      </w:r>
      <w:r w:rsidRPr="00DF78F1">
        <w:rPr>
          <w:b/>
          <w:bCs/>
        </w:rPr>
        <w:t>0</w:t>
      </w:r>
      <w:r>
        <w:t>.</w:t>
      </w:r>
    </w:p>
    <w:p w14:paraId="4E4AD698" w14:textId="77777777" w:rsidR="00AC3D39" w:rsidRPr="002F3C32" w:rsidRDefault="00AC3D39" w:rsidP="002F3C32">
      <w:pPr>
        <w:spacing w:line="276" w:lineRule="auto"/>
      </w:pPr>
    </w:p>
    <w:p w14:paraId="2AB63578" w14:textId="18B0962A" w:rsidR="002F3C32" w:rsidRPr="00AC3D39" w:rsidRDefault="00DF78F1" w:rsidP="00AC3D39">
      <w:pPr>
        <w:jc w:val="center"/>
        <w:rPr>
          <w:szCs w:val="24"/>
        </w:rPr>
      </w:pPr>
      <w:r w:rsidRPr="00DF78F1">
        <w:rPr>
          <w:noProof/>
          <w:szCs w:val="24"/>
        </w:rPr>
        <w:drawing>
          <wp:inline distT="0" distB="0" distL="0" distR="0" wp14:anchorId="497D8666" wp14:editId="65DB9CA1">
            <wp:extent cx="4320000" cy="3215062"/>
            <wp:effectExtent l="0" t="0" r="4445" b="4445"/>
            <wp:docPr id="1173146178" name="Picture 3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146178" name="Picture 3" descr="A close up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77" t="4501" r="21468" b="7485"/>
                    <a:stretch/>
                  </pic:blipFill>
                  <pic:spPr bwMode="auto">
                    <a:xfrm>
                      <a:off x="0" y="0"/>
                      <a:ext cx="4320000" cy="321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2DEEC" w14:textId="1A6BFCBB" w:rsidR="002F3C32" w:rsidRDefault="002F3C32" w:rsidP="002F3C32">
      <w:pPr>
        <w:pStyle w:val="Caption"/>
        <w:spacing w:line="276" w:lineRule="auto"/>
      </w:pPr>
      <w:bookmarkStart w:id="19" w:name="_Toc168323142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2</w:t>
      </w:r>
      <w:r w:rsidR="009A6C47">
        <w:fldChar w:fldCharType="end"/>
      </w:r>
      <w:r>
        <w:t xml:space="preserve">: When </w:t>
      </w:r>
      <w:r w:rsidR="00DF78F1">
        <w:t>input = ‘111’</w:t>
      </w:r>
      <w:bookmarkEnd w:id="19"/>
    </w:p>
    <w:p w14:paraId="4E52A447" w14:textId="3F855A73" w:rsidR="002F3C32" w:rsidRPr="002F3C32" w:rsidRDefault="00AC3D39" w:rsidP="002F3C32">
      <w:pPr>
        <w:spacing w:line="276" w:lineRule="auto"/>
      </w:pPr>
      <w:r>
        <w:t xml:space="preserve">SW2 = </w:t>
      </w:r>
      <w:r w:rsidR="00DF78F1">
        <w:t>1</w:t>
      </w:r>
      <w:r>
        <w:t>, SW1 =</w:t>
      </w:r>
      <w:r w:rsidR="00DF78F1">
        <w:t xml:space="preserve"> 1</w:t>
      </w:r>
      <w:r>
        <w:t xml:space="preserve">, SW0 = 1 which should be </w:t>
      </w:r>
      <w:r w:rsidR="00DF78F1">
        <w:t xml:space="preserve">7, </w:t>
      </w:r>
      <w:r w:rsidR="00DF78F1" w:rsidRPr="00DF78F1">
        <w:rPr>
          <w:b/>
          <w:bCs/>
        </w:rPr>
        <w:t>LED7</w:t>
      </w:r>
      <w:r w:rsidR="00DF78F1">
        <w:t xml:space="preserve"> asserted </w:t>
      </w:r>
      <w:r>
        <w:t xml:space="preserve">and the 7 segment LED displaying </w:t>
      </w:r>
      <w:r w:rsidR="00DF78F1" w:rsidRPr="00DF78F1">
        <w:rPr>
          <w:b/>
          <w:bCs/>
        </w:rPr>
        <w:t>7</w:t>
      </w:r>
      <w:r>
        <w:t>.</w:t>
      </w:r>
    </w:p>
    <w:p w14:paraId="03DCF293" w14:textId="77777777" w:rsidR="002F3C32" w:rsidRPr="002F3C32" w:rsidRDefault="002F3C32" w:rsidP="002F3C32">
      <w:pPr>
        <w:spacing w:line="276" w:lineRule="auto"/>
      </w:pPr>
    </w:p>
    <w:p w14:paraId="15A5164B" w14:textId="29710207" w:rsidR="002F3C32" w:rsidRPr="00AC3D39" w:rsidRDefault="00DF78F1" w:rsidP="00AC3D39">
      <w:pPr>
        <w:jc w:val="center"/>
        <w:rPr>
          <w:szCs w:val="24"/>
        </w:rPr>
      </w:pPr>
      <w:r w:rsidRPr="00DF78F1">
        <w:rPr>
          <w:noProof/>
          <w:szCs w:val="24"/>
        </w:rPr>
        <w:lastRenderedPageBreak/>
        <w:drawing>
          <wp:inline distT="0" distB="0" distL="0" distR="0" wp14:anchorId="74DB058E" wp14:editId="72DEBBE8">
            <wp:extent cx="4320000" cy="3150688"/>
            <wp:effectExtent l="0" t="0" r="4445" b="0"/>
            <wp:docPr id="2041575398" name="Picture 2" descr="A close up of a computer chi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98505" name="Picture 2" descr="A close up of a computer chip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3" t="3680" r="20673"/>
                    <a:stretch/>
                  </pic:blipFill>
                  <pic:spPr bwMode="auto">
                    <a:xfrm>
                      <a:off x="0" y="0"/>
                      <a:ext cx="4320000" cy="3150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6B3AA" w14:textId="299A3ED0" w:rsidR="002F3C32" w:rsidRPr="002F3C32" w:rsidRDefault="002F3C32" w:rsidP="002F3C32">
      <w:pPr>
        <w:pStyle w:val="Caption"/>
        <w:spacing w:line="276" w:lineRule="auto"/>
        <w:rPr>
          <w:szCs w:val="24"/>
        </w:rPr>
      </w:pPr>
      <w:bookmarkStart w:id="20" w:name="_Toc168323143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3</w:t>
      </w:r>
      <w:r w:rsidR="009A6C47">
        <w:fldChar w:fldCharType="end"/>
      </w:r>
      <w:r>
        <w:t xml:space="preserve">: When </w:t>
      </w:r>
      <w:r w:rsidR="00DF78F1">
        <w:t>input ‘101’</w:t>
      </w:r>
      <w:bookmarkEnd w:id="20"/>
    </w:p>
    <w:p w14:paraId="3EE74448" w14:textId="200202A1" w:rsidR="00DF78F1" w:rsidRPr="002F3C32" w:rsidRDefault="00AC3D39" w:rsidP="00DF78F1">
      <w:pPr>
        <w:spacing w:line="276" w:lineRule="auto"/>
      </w:pPr>
      <w:r>
        <w:t xml:space="preserve">SW2 = 1, SW1 = </w:t>
      </w:r>
      <w:r w:rsidR="00DF78F1">
        <w:t>0</w:t>
      </w:r>
      <w:r>
        <w:t xml:space="preserve">, SW0 = </w:t>
      </w:r>
      <w:r w:rsidR="00DF78F1">
        <w:t>1</w:t>
      </w:r>
      <w:r>
        <w:t xml:space="preserve"> which </w:t>
      </w:r>
      <w:r w:rsidR="00DF78F1">
        <w:t xml:space="preserve">should be 5, </w:t>
      </w:r>
      <w:r w:rsidR="00DF78F1" w:rsidRPr="00DF78F1">
        <w:rPr>
          <w:b/>
          <w:bCs/>
        </w:rPr>
        <w:t>LED5</w:t>
      </w:r>
      <w:r w:rsidR="00DF78F1">
        <w:t xml:space="preserve"> asserted and the 7 segment LED displaying </w:t>
      </w:r>
      <w:r w:rsidR="00DF78F1" w:rsidRPr="00DF78F1">
        <w:rPr>
          <w:b/>
          <w:bCs/>
        </w:rPr>
        <w:t>5</w:t>
      </w:r>
      <w:r w:rsidR="00DF78F1">
        <w:t>.</w:t>
      </w:r>
    </w:p>
    <w:p w14:paraId="5653E384" w14:textId="49334C02" w:rsidR="00AC3D39" w:rsidRDefault="00AC3D39" w:rsidP="00AC3D39">
      <w:pPr>
        <w:spacing w:line="276" w:lineRule="auto"/>
      </w:pPr>
    </w:p>
    <w:p w14:paraId="6D99E974" w14:textId="77777777" w:rsidR="00AC3D39" w:rsidRDefault="00AC3D39" w:rsidP="00AC3D39">
      <w:pPr>
        <w:spacing w:line="276" w:lineRule="auto"/>
      </w:pPr>
    </w:p>
    <w:p w14:paraId="7AE62B3C" w14:textId="233B1F5B" w:rsidR="00AC3D39" w:rsidRDefault="00DF78F1" w:rsidP="00AC3D39">
      <w:pPr>
        <w:spacing w:line="276" w:lineRule="auto"/>
        <w:rPr>
          <w:b/>
          <w:bCs/>
        </w:rPr>
      </w:pPr>
      <w:r>
        <w:rPr>
          <w:b/>
          <w:bCs/>
        </w:rPr>
        <w:t>Different mode</w:t>
      </w:r>
      <w:r w:rsidR="00AC3D39" w:rsidRPr="00AC3D39">
        <w:rPr>
          <w:b/>
          <w:bCs/>
        </w:rPr>
        <w:t>:</w:t>
      </w:r>
    </w:p>
    <w:p w14:paraId="4D4C085D" w14:textId="57CC7BC0" w:rsidR="00DF78F1" w:rsidRPr="00DF78F1" w:rsidRDefault="00DF78F1" w:rsidP="00DF78F1">
      <w:pPr>
        <w:pStyle w:val="ListParagraph"/>
        <w:numPr>
          <w:ilvl w:val="0"/>
          <w:numId w:val="42"/>
        </w:numPr>
        <w:spacing w:line="276" w:lineRule="auto"/>
        <w:rPr>
          <w:b/>
          <w:bCs/>
        </w:rPr>
      </w:pPr>
      <w:r>
        <w:rPr>
          <w:b/>
          <w:bCs/>
        </w:rPr>
        <w:t>Complement mode:</w:t>
      </w:r>
    </w:p>
    <w:p w14:paraId="63C15A00" w14:textId="77777777" w:rsidR="00AC3D39" w:rsidRPr="002F3C32" w:rsidRDefault="00AC3D39" w:rsidP="00AC3D39">
      <w:pPr>
        <w:spacing w:line="276" w:lineRule="auto"/>
      </w:pPr>
    </w:p>
    <w:p w14:paraId="6A38C9AD" w14:textId="768B66FC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2A684F82" wp14:editId="57BC6E42">
            <wp:extent cx="4320000" cy="3309885"/>
            <wp:effectExtent l="0" t="0" r="4445" b="5080"/>
            <wp:docPr id="1140475787" name="Picture 4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75787" name="Picture 4" descr="A close up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93" t="4497" r="22463" b="1891"/>
                    <a:stretch/>
                  </pic:blipFill>
                  <pic:spPr bwMode="auto">
                    <a:xfrm>
                      <a:off x="0" y="0"/>
                      <a:ext cx="4320000" cy="330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CDE3F" w14:textId="135B07C5" w:rsidR="00AC3D39" w:rsidRDefault="00AC3D39" w:rsidP="00AC3D39">
      <w:pPr>
        <w:pStyle w:val="Caption"/>
      </w:pPr>
      <w:bookmarkStart w:id="21" w:name="_Toc168323144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4</w:t>
      </w:r>
      <w:r w:rsidR="009A6C47">
        <w:fldChar w:fldCharType="end"/>
      </w:r>
      <w:r>
        <w:t xml:space="preserve">: </w:t>
      </w:r>
      <w:r w:rsidR="00DF78F1">
        <w:t>Input ‘101’ with Complement mode</w:t>
      </w:r>
      <w:bookmarkEnd w:id="21"/>
    </w:p>
    <w:p w14:paraId="60EDC3E2" w14:textId="7CBB2296" w:rsidR="00DF78F1" w:rsidRPr="00DF78F1" w:rsidRDefault="00DF78F1" w:rsidP="00DF78F1">
      <w:r>
        <w:t>In this mode, rather than LED5 assert, all other LED except LED5 asserted.</w:t>
      </w:r>
      <w:r w:rsidR="00092D47">
        <w:t xml:space="preserve"> To activate this mode SW [8:7] = ‘01’.</w:t>
      </w:r>
    </w:p>
    <w:p w14:paraId="738AE76A" w14:textId="148531B7" w:rsidR="00DF78F1" w:rsidRDefault="00DF78F1" w:rsidP="00DF78F1">
      <w:pPr>
        <w:pStyle w:val="ListParagraph"/>
        <w:keepNext/>
        <w:numPr>
          <w:ilvl w:val="0"/>
          <w:numId w:val="42"/>
        </w:numPr>
        <w:rPr>
          <w:b/>
          <w:bCs/>
          <w:noProof/>
        </w:rPr>
      </w:pPr>
      <w:r>
        <w:rPr>
          <w:b/>
          <w:bCs/>
          <w:noProof/>
        </w:rPr>
        <w:lastRenderedPageBreak/>
        <w:t>Multiline Mode:</w:t>
      </w:r>
    </w:p>
    <w:p w14:paraId="6D532DDB" w14:textId="77777777" w:rsidR="00DF78F1" w:rsidRPr="00DF78F1" w:rsidRDefault="00DF78F1" w:rsidP="00DF78F1">
      <w:pPr>
        <w:keepNext/>
        <w:ind w:left="360"/>
        <w:rPr>
          <w:b/>
          <w:bCs/>
          <w:noProof/>
        </w:rPr>
      </w:pPr>
    </w:p>
    <w:p w14:paraId="1F4EF8D2" w14:textId="02D18436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28634A30" wp14:editId="7597B30A">
            <wp:extent cx="4320000" cy="3216028"/>
            <wp:effectExtent l="0" t="0" r="4445" b="3810"/>
            <wp:docPr id="1689846314" name="Picture 5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46314" name="Picture 5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72" t="5317" r="18287" b="3043"/>
                    <a:stretch/>
                  </pic:blipFill>
                  <pic:spPr bwMode="auto">
                    <a:xfrm>
                      <a:off x="0" y="0"/>
                      <a:ext cx="4320000" cy="3216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0C8EE" w14:textId="21870143" w:rsidR="00AC3D39" w:rsidRDefault="00AC3D39" w:rsidP="00AC3D39">
      <w:pPr>
        <w:pStyle w:val="Caption"/>
      </w:pPr>
      <w:bookmarkStart w:id="22" w:name="_Toc168323145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5</w:t>
      </w:r>
      <w:r w:rsidR="009A6C47">
        <w:fldChar w:fldCharType="end"/>
      </w:r>
      <w:r>
        <w:t xml:space="preserve">: </w:t>
      </w:r>
      <w:r w:rsidR="00DF78F1">
        <w:t xml:space="preserve">Input ‘101’ </w:t>
      </w:r>
      <w:r w:rsidR="00092D47">
        <w:t>with Multiline mode</w:t>
      </w:r>
      <w:bookmarkEnd w:id="22"/>
    </w:p>
    <w:p w14:paraId="4CB153F5" w14:textId="0F70A818" w:rsidR="00092D47" w:rsidRDefault="00092D47" w:rsidP="00092D47">
      <w:r>
        <w:t xml:space="preserve">In this mode, when input is ‘101’ which is </w:t>
      </w:r>
      <w:r>
        <w:rPr>
          <w:b/>
          <w:bCs/>
        </w:rPr>
        <w:t>5</w:t>
      </w:r>
      <w:r>
        <w:t>, LED0 to LED5 lit up. To activate this mode SW [8:7] = ‘10’.</w:t>
      </w:r>
    </w:p>
    <w:p w14:paraId="13F443B8" w14:textId="77777777" w:rsidR="00092D47" w:rsidRDefault="00092D47" w:rsidP="00092D47"/>
    <w:p w14:paraId="1B11466E" w14:textId="34FDB25B" w:rsidR="00092D47" w:rsidRPr="00092D47" w:rsidRDefault="00092D47" w:rsidP="00092D47">
      <w:pPr>
        <w:pStyle w:val="ListParagraph"/>
        <w:numPr>
          <w:ilvl w:val="0"/>
          <w:numId w:val="42"/>
        </w:numPr>
        <w:rPr>
          <w:b/>
          <w:bCs/>
        </w:rPr>
      </w:pPr>
      <w:r>
        <w:rPr>
          <w:b/>
          <w:bCs/>
        </w:rPr>
        <w:t>Complement Multiline Mode:</w:t>
      </w:r>
    </w:p>
    <w:p w14:paraId="544C807F" w14:textId="77777777" w:rsidR="00AC3D39" w:rsidRPr="00AC3D39" w:rsidRDefault="00AC3D39" w:rsidP="00AC3D39"/>
    <w:p w14:paraId="1B5364A6" w14:textId="2C44C6F5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1C3DC76F" wp14:editId="6BE2C475">
            <wp:extent cx="3839210" cy="2834280"/>
            <wp:effectExtent l="0" t="0" r="8890" b="4445"/>
            <wp:docPr id="1264591590" name="Picture 6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591590" name="Picture 6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65" t="7779" r="18685" b="3386"/>
                    <a:stretch/>
                  </pic:blipFill>
                  <pic:spPr bwMode="auto">
                    <a:xfrm>
                      <a:off x="0" y="0"/>
                      <a:ext cx="3840429" cy="283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BF657" w14:textId="16BD67DF" w:rsidR="00AC3D39" w:rsidRDefault="00AC3D39" w:rsidP="00AC3D39">
      <w:pPr>
        <w:pStyle w:val="Caption"/>
      </w:pPr>
      <w:bookmarkStart w:id="23" w:name="_Toc168323146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8445A3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8445A3">
        <w:rPr>
          <w:noProof/>
        </w:rPr>
        <w:t>6</w:t>
      </w:r>
      <w:r w:rsidR="009A6C47">
        <w:fldChar w:fldCharType="end"/>
      </w:r>
      <w:r>
        <w:t>: Result for adding them up</w:t>
      </w:r>
      <w:bookmarkEnd w:id="23"/>
    </w:p>
    <w:p w14:paraId="2A0C985E" w14:textId="09F8F727" w:rsidR="00AC3D39" w:rsidRPr="00AC3D39" w:rsidRDefault="00092D47" w:rsidP="00AC3D39">
      <w:r>
        <w:t xml:space="preserve">In this mode, it </w:t>
      </w:r>
      <w:proofErr w:type="gramStart"/>
      <w:r>
        <w:t>take</w:t>
      </w:r>
      <w:proofErr w:type="gramEnd"/>
      <w:r>
        <w:t xml:space="preserve"> the output of Multiline Mode and </w:t>
      </w:r>
      <w:proofErr w:type="gramStart"/>
      <w:r>
        <w:t>complemented</w:t>
      </w:r>
      <w:proofErr w:type="gramEnd"/>
      <w:r>
        <w:t xml:space="preserve"> it. To activate this mode SW [8:7] = ‘11’</w:t>
      </w:r>
    </w:p>
    <w:p w14:paraId="4608C7F3" w14:textId="77777777" w:rsidR="002F3C32" w:rsidRPr="002F3C32" w:rsidRDefault="002F3C32" w:rsidP="002F3C32"/>
    <w:p w14:paraId="7E347B1A" w14:textId="77777777" w:rsidR="00D638E0" w:rsidRPr="00D638E0" w:rsidRDefault="00D638E0" w:rsidP="00D638E0"/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29"/>
          <w:headerReference w:type="first" r:id="rId30"/>
          <w:footerReference w:type="first" r:id="rId31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footerReference w:type="first" r:id="rId32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676AD7" w14:textId="77777777" w:rsidR="004771BA" w:rsidRDefault="004771BA">
      <w:r>
        <w:separator/>
      </w:r>
    </w:p>
  </w:endnote>
  <w:endnote w:type="continuationSeparator" w:id="0">
    <w:p w14:paraId="6095FC11" w14:textId="77777777" w:rsidR="004771BA" w:rsidRDefault="004771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C1B8" w14:textId="41C4440F" w:rsidR="00B53E74" w:rsidRDefault="00B53E74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611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73C0C" w14:textId="3BE8A8CB" w:rsidR="00E325AD" w:rsidRDefault="00E325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599D9" w14:textId="77777777" w:rsidR="00E325AD" w:rsidRDefault="00E325AD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DB805C" w14:textId="77777777" w:rsidR="004771BA" w:rsidRDefault="004771BA">
      <w:r>
        <w:separator/>
      </w:r>
    </w:p>
  </w:footnote>
  <w:footnote w:type="continuationSeparator" w:id="0">
    <w:p w14:paraId="1AF57A2F" w14:textId="77777777" w:rsidR="004771BA" w:rsidRDefault="004771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046445E8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3. </w:t>
    </w:r>
    <w:r w:rsidR="00B53E74">
      <w:rPr>
        <w:b/>
      </w:rPr>
      <w:t>VHDL and Veri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131ADCB" w:rsidR="00FC3681" w:rsidRPr="00FC3681" w:rsidRDefault="00A528F0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B53E74">
      <w:rPr>
        <w:b/>
      </w:rPr>
      <w:t>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2DAB8CFD" w:rsidR="00B53E74" w:rsidRPr="00B53E74" w:rsidRDefault="00B53E74" w:rsidP="00B53E74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VHDL and Veri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9824D" w14:textId="681EB4F1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Pin Planne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40ABC42E" w:rsidR="00D51F19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in Planner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7B1061F7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5. Result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C14D8A1" w:rsidR="00D51F19" w:rsidRPr="00FC3681" w:rsidRDefault="00B53E74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7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8"/>
  </w:num>
  <w:num w:numId="2" w16cid:durableId="1820724740">
    <w:abstractNumId w:val="0"/>
  </w:num>
  <w:num w:numId="3" w16cid:durableId="1495024694">
    <w:abstractNumId w:val="17"/>
  </w:num>
  <w:num w:numId="4" w16cid:durableId="2061979404">
    <w:abstractNumId w:val="26"/>
  </w:num>
  <w:num w:numId="5" w16cid:durableId="1136875777">
    <w:abstractNumId w:val="16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5"/>
  </w:num>
  <w:num w:numId="12" w16cid:durableId="876895931">
    <w:abstractNumId w:val="32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0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5"/>
  </w:num>
  <w:num w:numId="19" w16cid:durableId="598606517">
    <w:abstractNumId w:val="7"/>
  </w:num>
  <w:num w:numId="20" w16cid:durableId="2089419694">
    <w:abstractNumId w:val="24"/>
  </w:num>
  <w:num w:numId="21" w16cid:durableId="107698012">
    <w:abstractNumId w:val="18"/>
  </w:num>
  <w:num w:numId="22" w16cid:durableId="12329345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1"/>
  </w:num>
  <w:num w:numId="27" w16cid:durableId="126426247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7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33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1"/>
  </w:num>
  <w:num w:numId="36" w16cid:durableId="2117364970">
    <w:abstractNumId w:val="20"/>
  </w:num>
  <w:num w:numId="37" w16cid:durableId="155070375">
    <w:abstractNumId w:val="22"/>
  </w:num>
  <w:num w:numId="38" w16cid:durableId="906258261">
    <w:abstractNumId w:val="29"/>
  </w:num>
  <w:num w:numId="39" w16cid:durableId="1128889190">
    <w:abstractNumId w:val="23"/>
  </w:num>
  <w:num w:numId="40" w16cid:durableId="1008367636">
    <w:abstractNumId w:val="25"/>
  </w:num>
  <w:num w:numId="41" w16cid:durableId="75826760">
    <w:abstractNumId w:val="19"/>
  </w:num>
  <w:num w:numId="42" w16cid:durableId="1395003896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0DE"/>
    <w:rsid w:val="000401ED"/>
    <w:rsid w:val="00040AAC"/>
    <w:rsid w:val="00040AF7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1A59"/>
    <w:rsid w:val="0008232E"/>
    <w:rsid w:val="00085186"/>
    <w:rsid w:val="0008538D"/>
    <w:rsid w:val="00092D47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4442C"/>
    <w:rsid w:val="00150EDA"/>
    <w:rsid w:val="00152951"/>
    <w:rsid w:val="00162E6E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0CB9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1BA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4F93"/>
    <w:rsid w:val="00545B99"/>
    <w:rsid w:val="00556504"/>
    <w:rsid w:val="00556A99"/>
    <w:rsid w:val="005641FC"/>
    <w:rsid w:val="005649EB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B3F6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45A3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3E3D"/>
    <w:rsid w:val="0087461C"/>
    <w:rsid w:val="00896B26"/>
    <w:rsid w:val="008973F0"/>
    <w:rsid w:val="008A4B5F"/>
    <w:rsid w:val="008A5146"/>
    <w:rsid w:val="008A59E5"/>
    <w:rsid w:val="008C0010"/>
    <w:rsid w:val="008C47CE"/>
    <w:rsid w:val="008C568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4088"/>
    <w:rsid w:val="00986FBE"/>
    <w:rsid w:val="00992F06"/>
    <w:rsid w:val="009950BE"/>
    <w:rsid w:val="00997968"/>
    <w:rsid w:val="009A469B"/>
    <w:rsid w:val="009A6C47"/>
    <w:rsid w:val="009B548E"/>
    <w:rsid w:val="009B57C3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528F0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0D49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241A"/>
    <w:rsid w:val="00C26724"/>
    <w:rsid w:val="00C269B6"/>
    <w:rsid w:val="00C27487"/>
    <w:rsid w:val="00C340DC"/>
    <w:rsid w:val="00C35794"/>
    <w:rsid w:val="00C360B1"/>
    <w:rsid w:val="00C4001A"/>
    <w:rsid w:val="00C45669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25E1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E5790"/>
    <w:rsid w:val="00DF2FC4"/>
    <w:rsid w:val="00DF78F1"/>
    <w:rsid w:val="00E01DF2"/>
    <w:rsid w:val="00E0528A"/>
    <w:rsid w:val="00E10A17"/>
    <w:rsid w:val="00E1248D"/>
    <w:rsid w:val="00E157C7"/>
    <w:rsid w:val="00E21882"/>
    <w:rsid w:val="00E24313"/>
    <w:rsid w:val="00E25025"/>
    <w:rsid w:val="00E251EE"/>
    <w:rsid w:val="00E26F53"/>
    <w:rsid w:val="00E31EE9"/>
    <w:rsid w:val="00E325AD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5DA1"/>
    <w:rsid w:val="00F664C8"/>
    <w:rsid w:val="00F66B0D"/>
    <w:rsid w:val="00F67F39"/>
    <w:rsid w:val="00F70DA9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1FCD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1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26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image" Target="media/image9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5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24" Type="http://schemas.openxmlformats.org/officeDocument/2006/relationships/image" Target="media/image8.jpeg"/><Relationship Id="rId32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7.jpeg"/><Relationship Id="rId28" Type="http://schemas.openxmlformats.org/officeDocument/2006/relationships/image" Target="media/image12.jpeg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31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Relationship Id="rId22" Type="http://schemas.openxmlformats.org/officeDocument/2006/relationships/footer" Target="footer3.xml"/><Relationship Id="rId27" Type="http://schemas.openxmlformats.org/officeDocument/2006/relationships/image" Target="media/image11.jpeg"/><Relationship Id="rId30" Type="http://schemas.openxmlformats.org/officeDocument/2006/relationships/header" Target="header8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9</Pages>
  <Words>2381</Words>
  <Characters>13572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5922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11</cp:revision>
  <cp:lastPrinted>2024-07-12T15:04:00Z</cp:lastPrinted>
  <dcterms:created xsi:type="dcterms:W3CDTF">2024-06-03T19:22:00Z</dcterms:created>
  <dcterms:modified xsi:type="dcterms:W3CDTF">2024-07-12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